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Default="00081A62" w:rsidP="00AC2F0D">
      <w:pPr>
        <w:spacing w:after="160" w:line="259" w:lineRule="auto"/>
        <w:rPr>
          <w:b/>
          <w:bCs/>
          <w:sz w:val="40"/>
          <w:szCs w:val="40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  <w:r w:rsidRPr="00081A62">
        <w:rPr>
          <w:b/>
          <w:bCs/>
          <w:sz w:val="40"/>
          <w:szCs w:val="40"/>
        </w:rPr>
        <w:t xml:space="preserve">Wat Phra Singh </w:t>
      </w:r>
      <w:r w:rsidR="00081A62" w:rsidRPr="00081A62">
        <w:rPr>
          <w:b/>
          <w:bCs/>
          <w:sz w:val="40"/>
          <w:szCs w:val="40"/>
        </w:rPr>
        <w:t>website</w:t>
      </w:r>
    </w:p>
    <w:p w:rsidR="00081A62" w:rsidRDefault="00AC2F0D" w:rsidP="00081A62">
      <w:pPr>
        <w:spacing w:after="160" w:line="259" w:lineRule="auto"/>
        <w:jc w:val="center"/>
        <w:rPr>
          <w:b/>
          <w:bCs/>
          <w:sz w:val="28"/>
        </w:rPr>
      </w:pPr>
      <w:r>
        <w:rPr>
          <w:b/>
          <w:bCs/>
          <w:sz w:val="28"/>
        </w:rPr>
        <w:t>Test plan</w:t>
      </w:r>
    </w:p>
    <w:p w:rsidR="00AC2F0D" w:rsidRPr="00081A62" w:rsidRDefault="00AC2F0D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Chonticha</w:t>
      </w:r>
      <w:r w:rsidR="00EB6BDF" w:rsidRPr="00081A62">
        <w:rPr>
          <w:b/>
          <w:bCs/>
          <w:sz w:val="28"/>
        </w:rPr>
        <w:tab/>
        <w:t>Chang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14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Punjasin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Punya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</w:t>
      </w:r>
      <w:r w:rsidR="00AC2F0D">
        <w:rPr>
          <w:b/>
          <w:bCs/>
          <w:sz w:val="28"/>
        </w:rPr>
        <w:t>39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Phinthip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Samutloiwon</w:t>
      </w:r>
      <w:r w:rsidR="00EB6BDF" w:rsidRPr="00081A62">
        <w:rPr>
          <w:b/>
          <w:bCs/>
          <w:sz w:val="28"/>
        </w:rPr>
        <w:tab/>
        <w:t>5521150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Visava</w:t>
      </w:r>
      <w:r w:rsidR="00AC2F0D">
        <w:rPr>
          <w:b/>
          <w:bCs/>
          <w:sz w:val="28"/>
        </w:rPr>
        <w:tab/>
      </w:r>
      <w:r w:rsidR="00AC2F0D">
        <w:rPr>
          <w:b/>
          <w:bCs/>
          <w:sz w:val="28"/>
        </w:rPr>
        <w:tab/>
      </w:r>
      <w:r w:rsidR="00AC2F0D" w:rsidRPr="00AC2F0D">
        <w:rPr>
          <w:b/>
          <w:bCs/>
          <w:sz w:val="28"/>
        </w:rPr>
        <w:t>Chumnuam</w:t>
      </w:r>
      <w:r w:rsidR="00AC2F0D">
        <w:rPr>
          <w:b/>
          <w:bCs/>
          <w:sz w:val="28"/>
        </w:rPr>
        <w:tab/>
      </w:r>
      <w:r w:rsidR="00AC2F0D">
        <w:rPr>
          <w:b/>
          <w:bCs/>
          <w:sz w:val="28"/>
        </w:rPr>
        <w:tab/>
        <w:t>552115064</w:t>
      </w:r>
    </w:p>
    <w:p w:rsid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AC2F0D" w:rsidRDefault="00AC2F0D" w:rsidP="00081A62">
      <w:pPr>
        <w:spacing w:after="160" w:line="259" w:lineRule="auto"/>
        <w:jc w:val="center"/>
        <w:rPr>
          <w:b/>
          <w:bCs/>
        </w:rPr>
      </w:pPr>
    </w:p>
    <w:p w:rsidR="00081A62" w:rsidRPr="00AC2F0D" w:rsidRDefault="00AC2F0D" w:rsidP="00AC2F0D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EB6BDF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2A4EA6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4"/>
          <w:szCs w:val="24"/>
        </w:rPr>
        <w:t>Chiang Mai University</w:t>
      </w:r>
      <w:r w:rsidR="002A4EA6" w:rsidRPr="00081A62">
        <w:rPr>
          <w:b/>
          <w:bCs/>
          <w:sz w:val="28"/>
        </w:rPr>
        <w:br w:type="page"/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5931740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54924" w:rsidRPr="00554924" w:rsidRDefault="00554924">
          <w:pPr>
            <w:pStyle w:val="af0"/>
            <w:rPr>
              <w:cs w:val="0"/>
            </w:rPr>
          </w:pPr>
          <w:r>
            <w:rPr>
              <w:cs w:val="0"/>
            </w:rPr>
            <w:t>Table of contents</w:t>
          </w:r>
        </w:p>
        <w:p w:rsidR="00554924" w:rsidRDefault="00554924">
          <w:pPr>
            <w:pStyle w:val="12"/>
            <w:rPr>
              <w:rStyle w:val="a3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r Requirement Specification and System Requirement Specifica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2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9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10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4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8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63</w:t>
            </w:r>
          </w:hyperlink>
        </w:p>
        <w:p w:rsidR="002D4F56" w:rsidRDefault="00554924" w:rsidP="002D4F56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 w:rsidR="002D4F56">
            <w:fldChar w:fldCharType="begin"/>
          </w:r>
          <w:r w:rsidR="002D4F56">
            <w:instrText xml:space="preserve"> TOC \o "</w:instrText>
          </w:r>
          <w:r w:rsidR="002D4F56">
            <w:rPr>
              <w:rFonts w:cs="Angsana New"/>
            </w:rPr>
            <w:instrText xml:space="preserve">1-3" </w:instrText>
          </w:r>
          <w:r w:rsidR="002D4F56">
            <w:instrText xml:space="preserve">\h \z \u </w:instrText>
          </w:r>
          <w:r w:rsidR="002D4F56">
            <w:fldChar w:fldCharType="separate"/>
          </w:r>
          <w:hyperlink w:anchor="_Toc417691320" w:history="1">
            <w:r w:rsidR="002D4F56">
              <w:rPr>
                <w:sz w:val="24"/>
                <w:szCs w:val="24"/>
              </w:rPr>
              <w:t>Traceability matrix</w:t>
            </w:r>
            <w:r w:rsidR="002D4F56">
              <w:rPr>
                <w:noProof/>
                <w:webHidden/>
              </w:rPr>
              <w:tab/>
            </w:r>
            <w:r w:rsidR="002D4F56">
              <w:rPr>
                <w:rStyle w:val="a3"/>
                <w:noProof/>
              </w:rPr>
              <w:t>74</w:t>
            </w:r>
          </w:hyperlink>
        </w:p>
        <w:p w:rsidR="00554924" w:rsidRDefault="002D4F56" w:rsidP="002D4F56">
          <w:r>
            <w:rPr>
              <w:b/>
              <w:bCs/>
              <w:lang w:val="th-TH"/>
            </w:rPr>
            <w:fldChar w:fldCharType="end"/>
          </w:r>
        </w:p>
        <w:p w:rsidR="00554924" w:rsidRPr="00554924" w:rsidRDefault="00554924" w:rsidP="00554924"/>
        <w:p w:rsidR="00554924" w:rsidRPr="00554924" w:rsidRDefault="00554924" w:rsidP="00554924">
          <w:r>
            <w:rPr>
              <w:b/>
              <w:bCs/>
              <w:lang w:val="th-TH"/>
            </w:rPr>
            <w:fldChar w:fldCharType="end"/>
          </w:r>
          <w:r w:rsidRPr="00554924">
            <w:t xml:space="preserve"> </w:t>
          </w:r>
        </w:p>
        <w:p w:rsidR="00554924" w:rsidRDefault="00FC1302"/>
      </w:sdtContent>
    </w:sdt>
    <w:p w:rsidR="00572589" w:rsidRDefault="00572589" w:rsidP="00554924">
      <w:pPr>
        <w:spacing w:after="160" w:line="259" w:lineRule="auto"/>
        <w:rPr>
          <w:b/>
          <w:bCs/>
          <w:sz w:val="24"/>
          <w:szCs w:val="24"/>
        </w:rPr>
      </w:pPr>
    </w:p>
    <w:p w:rsidR="00786534" w:rsidRPr="00554924" w:rsidRDefault="00786534" w:rsidP="00554924">
      <w:pPr>
        <w:spacing w:after="160" w:line="259" w:lineRule="auto"/>
        <w:rPr>
          <w:b/>
          <w:bCs/>
          <w:sz w:val="24"/>
          <w:szCs w:val="24"/>
        </w:rPr>
      </w:pPr>
      <w:r w:rsidRPr="00554924">
        <w:rPr>
          <w:b/>
          <w:bCs/>
          <w:sz w:val="24"/>
          <w:szCs w:val="24"/>
        </w:rPr>
        <w:br w:type="page"/>
      </w:r>
    </w:p>
    <w:p w:rsidR="002A4EA6" w:rsidRDefault="002A4EA6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User Requirement Specification and System Requirement Specification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02: Visitor can register to be a member of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:</w:t>
      </w:r>
      <w:r>
        <w:rPr>
          <w:rFonts w:ascii="Calibri" w:eastAsia="Calibri" w:hAnsi="Calibri" w:cs="Calibri"/>
          <w:szCs w:val="22"/>
        </w:rPr>
        <w:t xml:space="preserve"> System shall provide register link for </w:t>
      </w:r>
      <w:r w:rsidRPr="00B863DD">
        <w:rPr>
          <w:rFonts w:ascii="Calibri" w:eastAsia="Calibri" w:hAnsi="Calibri" w:cs="Calibri"/>
          <w:noProof/>
          <w:szCs w:val="22"/>
        </w:rPr>
        <w:t>visitor</w:t>
      </w:r>
      <w:r>
        <w:rPr>
          <w:rFonts w:ascii="Calibri" w:eastAsia="Calibri" w:hAnsi="Calibri" w:cs="Calibri"/>
          <w:szCs w:val="22"/>
        </w:rPr>
        <w:t xml:space="preserve"> on the </w:t>
      </w:r>
      <w:r w:rsidRPr="00B863DD">
        <w:rPr>
          <w:rFonts w:ascii="Calibri" w:eastAsia="Calibri" w:hAnsi="Calibri" w:cs="Calibri"/>
          <w:noProof/>
          <w:szCs w:val="22"/>
        </w:rPr>
        <w:t>home</w:t>
      </w:r>
      <w:r>
        <w:rPr>
          <w:rFonts w:ascii="Calibri" w:eastAsia="Calibri" w:hAnsi="Calibri" w:cs="Calibri"/>
          <w:szCs w:val="22"/>
        </w:rPr>
        <w:t xml:space="preserve">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>
        <w:rPr>
          <w:rFonts w:ascii="Calibri" w:eastAsia="Calibri" w:hAnsi="Calibri" w:cs="Calibri"/>
          <w:szCs w:val="22"/>
        </w:rPr>
        <w:t xml:space="preserve">: System shall provide register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re-password text box, email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>
        <w:rPr>
          <w:rFonts w:ascii="Calibri" w:eastAsia="Calibri" w:hAnsi="Calibri" w:cs="Calibri"/>
          <w:szCs w:val="22"/>
        </w:rPr>
        <w:t xml:space="preserve">: System shall verify the input username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>
        <w:rPr>
          <w:rFonts w:ascii="Calibri" w:eastAsia="Calibri" w:hAnsi="Calibri" w:cs="Calibri"/>
          <w:szCs w:val="22"/>
        </w:rPr>
        <w:t xml:space="preserve">: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username with the databas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>
        <w:rPr>
          <w:rFonts w:ascii="Calibri" w:eastAsia="Calibri" w:hAnsi="Calibri" w:cs="Calibri"/>
          <w:szCs w:val="22"/>
        </w:rPr>
        <w:t xml:space="preserve">: System shall hide character in the </w:t>
      </w:r>
      <w:r w:rsidRPr="00B863DD">
        <w:rPr>
          <w:rFonts w:ascii="Calibri" w:eastAsia="Calibri" w:hAnsi="Calibri" w:cs="Calibri"/>
          <w:noProof/>
          <w:szCs w:val="22"/>
        </w:rPr>
        <w:t>password</w:t>
      </w:r>
      <w:r>
        <w:rPr>
          <w:rFonts w:ascii="Calibri" w:eastAsia="Calibri" w:hAnsi="Calibri" w:cs="Calibri"/>
          <w:szCs w:val="22"/>
        </w:rPr>
        <w:t xml:space="preserve"> fiel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>
        <w:rPr>
          <w:rFonts w:ascii="Calibri" w:eastAsia="Calibri" w:hAnsi="Calibri" w:cs="Calibri"/>
          <w:szCs w:val="22"/>
        </w:rPr>
        <w:t xml:space="preserve">: System shall verify the input password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, 0-9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2:</w:t>
      </w:r>
      <w:r>
        <w:rPr>
          <w:rFonts w:ascii="Calibri" w:eastAsia="Calibri" w:hAnsi="Calibri" w:cs="Calibri"/>
          <w:szCs w:val="22"/>
        </w:rPr>
        <w:t xml:space="preserve"> System shall verify the input password length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between 6-12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3:</w:t>
      </w:r>
      <w:r>
        <w:rPr>
          <w:rFonts w:ascii="Calibri" w:eastAsia="Calibri" w:hAnsi="Calibri" w:cs="Calibri"/>
          <w:szCs w:val="22"/>
        </w:rPr>
        <w:t xml:space="preserve"> System shall verify password and re-password matche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4:</w:t>
      </w:r>
      <w:r>
        <w:rPr>
          <w:rFonts w:ascii="Calibri" w:eastAsia="Calibri" w:hAnsi="Calibri" w:cs="Calibri"/>
          <w:szCs w:val="22"/>
        </w:rPr>
        <w:t xml:space="preserve"> System shall verify the input email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email format (e.g.</w:t>
      </w:r>
      <w:hyperlink r:id="rId8" w:history="1">
        <w:r>
          <w:rPr>
            <w:rStyle w:val="a3"/>
            <w:rFonts w:ascii="Calibri" w:eastAsia="Calibri" w:hAnsi="Calibri" w:cs="Calibri"/>
            <w:szCs w:val="22"/>
          </w:rPr>
          <w:t>xxx@abcmail.com</w:t>
        </w:r>
      </w:hyperlink>
      <w:r>
        <w:rPr>
          <w:rFonts w:ascii="Calibri" w:eastAsia="Calibri" w:hAnsi="Calibri" w:cs="Calibri"/>
          <w:szCs w:val="22"/>
        </w:rPr>
        <w:t>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5:</w:t>
      </w:r>
      <w:r>
        <w:rPr>
          <w:rFonts w:ascii="Calibri" w:eastAsia="Calibri" w:hAnsi="Calibri" w:cs="Calibri"/>
          <w:szCs w:val="22"/>
        </w:rPr>
        <w:t xml:space="preserve">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email with the database.</w:t>
      </w:r>
      <w:r>
        <w:br/>
      </w:r>
      <w:r>
        <w:rPr>
          <w:b/>
          <w:bCs/>
        </w:rPr>
        <w:t>SRS-16:</w:t>
      </w:r>
      <w:r>
        <w:t xml:space="preserve"> System shall record all information in the register page into the database.</w:t>
      </w:r>
      <w:r>
        <w:br/>
      </w:r>
      <w:r>
        <w:rPr>
          <w:b/>
          <w:bCs/>
        </w:rPr>
        <w:t>SRS-17:</w:t>
      </w:r>
      <w:r>
        <w:t xml:space="preserve"> System shall redirect </w:t>
      </w:r>
      <w:r w:rsidRPr="00B863DD">
        <w:rPr>
          <w:noProof/>
        </w:rPr>
        <w:t>visitor</w:t>
      </w:r>
      <w:r>
        <w:t xml:space="preserve"> to the homepage after register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8:</w:t>
      </w:r>
      <w:r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</w:t>
      </w:r>
      <w:r w:rsidRPr="00B863DD">
        <w:rPr>
          <w:rFonts w:ascii="Calibri" w:eastAsia="Calibri" w:hAnsi="Calibri" w:cs="Calibri"/>
          <w:noProof/>
          <w:szCs w:val="22"/>
        </w:rPr>
        <w:t>Please</w:t>
      </w:r>
      <w:r>
        <w:rPr>
          <w:rFonts w:ascii="Calibri" w:eastAsia="Calibri" w:hAnsi="Calibri" w:cs="Calibri"/>
          <w:szCs w:val="22"/>
        </w:rPr>
        <w:t xml:space="preserve"> input username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Re-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Email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lastRenderedPageBreak/>
        <w:t>SRS-26</w:t>
      </w:r>
      <w:r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Pr="00B863DD">
        <w:rPr>
          <w:rFonts w:ascii="Calibri" w:eastAsia="Calibri" w:hAnsi="Calibri" w:cs="Calibri"/>
          <w:noProof/>
          <w:szCs w:val="22"/>
        </w:rPr>
        <w:t>are not matched</w:t>
      </w:r>
      <w:r>
        <w:rPr>
          <w:rFonts w:ascii="Calibri" w:eastAsia="Calibri" w:hAnsi="Calibri" w:cs="Calibri"/>
          <w:szCs w:val="22"/>
        </w:rPr>
        <w:t xml:space="preserve">. Please try again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142811" w:rsidRDefault="002A4EA6" w:rsidP="002A4EA6">
      <w:pPr>
        <w:spacing w:after="160" w:line="259" w:lineRule="auto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1</w:t>
      </w:r>
      <w:r>
        <w:rPr>
          <w:rFonts w:ascii="Calibri" w:eastAsia="Calibri" w:hAnsi="Calibri" w:cs="Calibri"/>
          <w:szCs w:val="22"/>
        </w:rPr>
        <w:t xml:space="preserve">: System shall provide language button </w:t>
      </w:r>
      <w:r>
        <w:rPr>
          <w:rFonts w:ascii="Calibri" w:eastAsia="Calibri" w:hAnsi="Calibri" w:cs="Calibri"/>
          <w:noProof/>
          <w:szCs w:val="22"/>
        </w:rPr>
        <w:t>o</w:t>
      </w:r>
      <w:r w:rsidRPr="00B863DD">
        <w:rPr>
          <w:rFonts w:ascii="Calibri" w:eastAsia="Calibri" w:hAnsi="Calibri" w:cs="Calibri"/>
          <w:noProof/>
          <w:szCs w:val="22"/>
        </w:rPr>
        <w:t>n</w:t>
      </w:r>
      <w:r>
        <w:rPr>
          <w:rFonts w:ascii="Calibri" w:eastAsia="Calibri" w:hAnsi="Calibri" w:cs="Calibri"/>
          <w:szCs w:val="22"/>
        </w:rPr>
        <w:t xml:space="preserve"> every </w:t>
      </w:r>
      <w:r w:rsidRPr="00B863DD">
        <w:rPr>
          <w:rFonts w:ascii="Calibri" w:eastAsia="Calibri" w:hAnsi="Calibri" w:cs="Calibri"/>
          <w:noProof/>
          <w:szCs w:val="22"/>
        </w:rPr>
        <w:t>page</w:t>
      </w:r>
      <w:r>
        <w:rPr>
          <w:rFonts w:ascii="Calibri" w:eastAsia="Calibri" w:hAnsi="Calibri" w:cs="Calibri"/>
          <w:szCs w:val="22"/>
        </w:rPr>
        <w:t xml:space="preserve"> to switch the language of the </w:t>
      </w:r>
      <w:r w:rsidRPr="00B863DD">
        <w:rPr>
          <w:rFonts w:ascii="Calibri" w:eastAsia="Calibri" w:hAnsi="Calibri" w:cs="Calibri"/>
          <w:noProof/>
          <w:szCs w:val="22"/>
        </w:rPr>
        <w:t>website</w:t>
      </w:r>
      <w:r>
        <w:rPr>
          <w:rFonts w:ascii="Calibri" w:eastAsia="Calibri" w:hAnsi="Calibri" w:cs="Calibri"/>
          <w:szCs w:val="22"/>
        </w:rPr>
        <w:t xml:space="preserve"> between Thai and English.</w:t>
      </w:r>
      <w:r>
        <w:br/>
      </w:r>
      <w:r>
        <w:rPr>
          <w:b/>
          <w:bCs/>
        </w:rPr>
        <w:t>SRS-32:</w:t>
      </w:r>
      <w:r>
        <w:t xml:space="preserve"> System shall change the web language to the language that </w:t>
      </w:r>
      <w:r w:rsidRPr="00B863DD">
        <w:rPr>
          <w:noProof/>
        </w:rPr>
        <w:t>user</w:t>
      </w:r>
      <w:r>
        <w:t xml:space="preserve"> selected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3</w:t>
      </w:r>
      <w:r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4</w:t>
      </w:r>
      <w:r>
        <w:rPr>
          <w:rFonts w:ascii="Calibri" w:eastAsia="Calibri" w:hAnsi="Calibri" w:cs="Calibri"/>
          <w:color w:val="5B9AD5"/>
          <w:szCs w:val="22"/>
        </w:rPr>
        <w:t xml:space="preserve">: System shall separate each activity into the form of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>
        <w:rPr>
          <w:rFonts w:ascii="Calibri" w:eastAsia="Calibri" w:hAnsi="Calibri" w:cs="Calibri"/>
          <w:color w:val="5B9AD5"/>
          <w:szCs w:val="22"/>
        </w:rPr>
        <w:t>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5</w:t>
      </w:r>
      <w:r>
        <w:rPr>
          <w:rFonts w:ascii="Calibri" w:eastAsia="Calibri" w:hAnsi="Calibri" w:cs="Calibri"/>
          <w:color w:val="5B9AD5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>
        <w:rPr>
          <w:rFonts w:ascii="Calibri" w:eastAsia="Calibri" w:hAnsi="Calibri" w:cs="Calibri"/>
          <w:noProof/>
          <w:color w:val="5B9AD5"/>
          <w:szCs w:val="22"/>
        </w:rPr>
        <w:t>ten</w:t>
      </w:r>
      <w:r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selected activity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</w:t>
      </w:r>
      <w:r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7</w:t>
      </w:r>
      <w:r>
        <w:rPr>
          <w:rFonts w:ascii="Calibri" w:eastAsia="Calibri" w:hAnsi="Calibri" w:cs="Calibri"/>
          <w:szCs w:val="22"/>
        </w:rPr>
        <w:t xml:space="preserve">: System shall provide activity detail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the </w:t>
      </w:r>
      <w:r w:rsidRPr="00B863DD">
        <w:rPr>
          <w:rFonts w:ascii="Calibri" w:eastAsia="Calibri" w:hAnsi="Calibri" w:cs="Calibri"/>
          <w:noProof/>
          <w:szCs w:val="22"/>
        </w:rPr>
        <w:t>name</w:t>
      </w:r>
      <w:r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8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9</w:t>
      </w:r>
      <w:r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B863DD">
        <w:rPr>
          <w:rFonts w:ascii="Calibri" w:eastAsia="Calibri" w:hAnsi="Calibri" w:cs="Calibri"/>
          <w:noProof/>
          <w:szCs w:val="22"/>
        </w:rPr>
        <w:t>into</w:t>
      </w:r>
      <w:r>
        <w:rPr>
          <w:rFonts w:ascii="Calibri" w:eastAsia="Calibri" w:hAnsi="Calibri" w:cs="Calibri"/>
          <w:szCs w:val="22"/>
        </w:rPr>
        <w:t xml:space="preserve">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2A4EA6" w:rsidRPr="00764586" w:rsidRDefault="002A4EA6" w:rsidP="002A4EA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ab/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br/>
        <w:t>SRS-40</w:t>
      </w:r>
      <w:r>
        <w:rPr>
          <w:rFonts w:ascii="Calibri" w:eastAsia="Calibri" w:hAnsi="Calibri" w:cs="Calibri"/>
          <w:szCs w:val="22"/>
        </w:rPr>
        <w:t>: System shall provide the user interface to display the history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1</w:t>
      </w:r>
      <w:r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2</w:t>
      </w:r>
      <w:r>
        <w:rPr>
          <w:rFonts w:ascii="Calibri" w:eastAsia="Calibri" w:hAnsi="Calibri" w:cs="Calibri"/>
          <w:szCs w:val="22"/>
        </w:rPr>
        <w:t>: System shall provide the user interface to display the gallery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43</w:t>
      </w:r>
      <w:r>
        <w:rPr>
          <w:rFonts w:ascii="Calibri" w:eastAsia="Calibri" w:hAnsi="Calibri" w:cs="Calibri"/>
          <w:szCs w:val="22"/>
        </w:rPr>
        <w:t>: System shall separate each album into a list of picture's album link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44</w:t>
      </w:r>
      <w:r>
        <w:t>: System shall provide the thumbnail and the album’s name.</w:t>
      </w: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>
        <w:rPr>
          <w:b/>
          <w:bCs/>
          <w:color w:val="FF0000"/>
          <w:szCs w:val="22"/>
        </w:rPr>
        <w:t>can view pictures of selected</w:t>
      </w:r>
      <w:r w:rsidRPr="001011A9">
        <w:rPr>
          <w:b/>
          <w:bCs/>
          <w:color w:val="FF0000"/>
          <w:szCs w:val="22"/>
        </w:rPr>
        <w:t xml:space="preserve"> album.</w:t>
      </w:r>
    </w:p>
    <w:p w:rsidR="002A4EA6" w:rsidRPr="00C17839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</w:t>
      </w:r>
      <w:r w:rsidRPr="00157C51">
        <w:rPr>
          <w:rFonts w:ascii="Calibri" w:eastAsia="Calibri" w:hAnsi="Calibri" w:cs="Calibri"/>
          <w:b/>
          <w:bCs/>
          <w:szCs w:val="22"/>
        </w:rPr>
        <w:t>45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all pictures </w:t>
      </w:r>
      <w:r>
        <w:rPr>
          <w:rFonts w:ascii="Calibri" w:eastAsia="Calibri" w:hAnsi="Calibri" w:cs="Calibri"/>
          <w:noProof/>
          <w:szCs w:val="22"/>
        </w:rPr>
        <w:t>in</w:t>
      </w:r>
      <w:r>
        <w:rPr>
          <w:rFonts w:ascii="Calibri" w:eastAsia="Calibri" w:hAnsi="Calibri" w:cs="Calibri"/>
          <w:szCs w:val="22"/>
        </w:rPr>
        <w:t xml:space="preserve"> the selected album.</w:t>
      </w:r>
    </w:p>
    <w:p w:rsidR="002A4EA6" w:rsidRPr="001011A9" w:rsidRDefault="002A4EA6" w:rsidP="002A4EA6">
      <w:pPr>
        <w:rPr>
          <w:b/>
          <w:bCs/>
          <w:color w:val="FF0000"/>
          <w:szCs w:val="22"/>
        </w:rPr>
      </w:pP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7</w:t>
      </w:r>
      <w:r>
        <w:rPr>
          <w:rFonts w:ascii="Calibri" w:eastAsia="Calibri" w:hAnsi="Calibri" w:cs="Calibri"/>
          <w:szCs w:val="22"/>
        </w:rPr>
        <w:t>: System shall provide the user interface to display the contact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8</w:t>
      </w:r>
      <w:r>
        <w:rPr>
          <w:rFonts w:ascii="Calibri" w:eastAsia="Calibri" w:hAnsi="Calibri" w:cs="Calibri"/>
          <w:szCs w:val="22"/>
        </w:rPr>
        <w:t xml:space="preserve">: System shall provide the contact information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temple’s address, and phone number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9</w:t>
      </w:r>
      <w:r>
        <w:rPr>
          <w:rFonts w:ascii="Calibri" w:eastAsia="Calibri" w:hAnsi="Calibri" w:cs="Calibri"/>
          <w:szCs w:val="22"/>
        </w:rPr>
        <w:t>: System shall provide the user interface to display the map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0</w:t>
      </w:r>
      <w:r>
        <w:rPr>
          <w:rFonts w:ascii="Calibri" w:eastAsia="Calibri" w:hAnsi="Calibri" w:cs="Calibri"/>
          <w:szCs w:val="22"/>
        </w:rPr>
        <w:t xml:space="preserve">: System shall provide a map interface from </w:t>
      </w:r>
      <w:r>
        <w:rPr>
          <w:rFonts w:ascii="Calibri" w:eastAsia="Calibri" w:hAnsi="Calibri" w:cs="Calibri"/>
          <w:noProof/>
          <w:szCs w:val="22"/>
        </w:rPr>
        <w:t>G</w:t>
      </w:r>
      <w:r w:rsidRPr="00B863DD">
        <w:rPr>
          <w:rFonts w:ascii="Calibri" w:eastAsia="Calibri" w:hAnsi="Calibri" w:cs="Calibri"/>
          <w:noProof/>
          <w:szCs w:val="22"/>
        </w:rPr>
        <w:t>oogle</w:t>
      </w:r>
      <w:r>
        <w:rPr>
          <w:rFonts w:ascii="Calibri" w:eastAsia="Calibri" w:hAnsi="Calibri" w:cs="Calibri"/>
          <w:szCs w:val="22"/>
        </w:rPr>
        <w:t xml:space="preserve"> map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1</w:t>
      </w:r>
      <w:r>
        <w:rPr>
          <w:rFonts w:ascii="Calibri" w:eastAsia="Calibri" w:hAnsi="Calibri" w:cs="Calibri"/>
          <w:szCs w:val="22"/>
        </w:rPr>
        <w:t xml:space="preserve">: System shall retrieve the location of the </w:t>
      </w:r>
      <w:r w:rsidRPr="00B863DD">
        <w:rPr>
          <w:rFonts w:ascii="Calibri" w:eastAsia="Calibri" w:hAnsi="Calibri" w:cs="Calibri"/>
          <w:noProof/>
          <w:szCs w:val="22"/>
        </w:rPr>
        <w:t>temple</w:t>
      </w:r>
      <w:r>
        <w:rPr>
          <w:rFonts w:ascii="Calibri" w:eastAsia="Calibri" w:hAnsi="Calibri" w:cs="Calibri"/>
          <w:szCs w:val="22"/>
        </w:rPr>
        <w:t>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2</w:t>
      </w:r>
      <w:r>
        <w:rPr>
          <w:rFonts w:ascii="Calibri" w:eastAsia="Calibri" w:hAnsi="Calibri" w:cs="Calibri"/>
          <w:szCs w:val="22"/>
        </w:rPr>
        <w:t xml:space="preserve">: </w:t>
      </w:r>
      <w:r>
        <w:t xml:space="preserve">System shall </w:t>
      </w:r>
      <w:r w:rsidRPr="00B863DD">
        <w:rPr>
          <w:noProof/>
        </w:rPr>
        <w:t>pinpoint</w:t>
      </w:r>
      <w:r>
        <w:t xml:space="preserve"> the temple loc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53</w:t>
      </w:r>
      <w:r>
        <w:t>: System shall redirect to the Facebook fan page.</w:t>
      </w:r>
    </w:p>
    <w:p w:rsidR="002A4EA6" w:rsidRDefault="002A4EA6" w:rsidP="002A4EA6">
      <w:pPr>
        <w:ind w:firstLine="720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>
        <w:br/>
      </w:r>
      <w:r>
        <w:rPr>
          <w:b/>
          <w:bCs/>
        </w:rPr>
        <w:t>SRS-55:</w:t>
      </w:r>
      <w:r>
        <w:t xml:space="preserve"> System shall provide a login interfac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 xml:space="preserve">: System shall provide user’s feature as the </w:t>
      </w:r>
      <w:r w:rsidRPr="00B863DD">
        <w:rPr>
          <w:noProof/>
        </w:rPr>
        <w:t>different</w:t>
      </w:r>
      <w:r>
        <w:t xml:space="preserve"> role (Member and Admin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 xml:space="preserve">: System shall display the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 xml:space="preserve">: System shall disable user’s feature as the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2A4EA6" w:rsidRDefault="002A4EA6" w:rsidP="002A4EA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2A4EA6" w:rsidRDefault="002A4EA6" w:rsidP="002A4EA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BC4BEC" w:rsidRDefault="00BC4BEC" w:rsidP="002A4EA6">
      <w:pPr>
        <w:ind w:firstLine="720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</w:t>
      </w:r>
      <w:r w:rsidR="0099480F">
        <w:rPr>
          <w:color w:val="70AD47" w:themeColor="accent6"/>
        </w:rPr>
        <w:t xml:space="preserve">, </w:t>
      </w:r>
      <w:r w:rsidR="0099480F" w:rsidRPr="0099480F">
        <w:rPr>
          <w:color w:val="70AD47" w:themeColor="accent6"/>
          <w:highlight w:val="lightGray"/>
        </w:rPr>
        <w:t>type of activity radio button</w:t>
      </w:r>
      <w:r>
        <w:rPr>
          <w:color w:val="70AD47" w:themeColor="accent6"/>
        </w:rPr>
        <w:t>,</w:t>
      </w:r>
      <w:r w:rsidR="00BC4BEC">
        <w:rPr>
          <w:color w:val="70AD47" w:themeColor="accent6"/>
        </w:rPr>
        <w:t xml:space="preserve"> </w:t>
      </w:r>
      <w:r w:rsidR="00BC4BEC" w:rsidRPr="00BC4BEC">
        <w:rPr>
          <w:color w:val="70AD47" w:themeColor="accent6"/>
          <w:highlight w:val="lightGray"/>
        </w:rPr>
        <w:t>upload image button,</w:t>
      </w:r>
      <w:r>
        <w:rPr>
          <w:color w:val="70AD47" w:themeColor="accent6"/>
        </w:rPr>
        <w:t xml:space="preserve">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Pr="001011A9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 w:rsidR="0099480F">
        <w:rPr>
          <w:b/>
          <w:bCs/>
          <w:color w:val="70AD47" w:themeColor="accent6"/>
        </w:rPr>
        <w:t xml:space="preserve">SRS-70: </w:t>
      </w:r>
      <w:r w:rsidR="0099480F">
        <w:rPr>
          <w:color w:val="70AD47" w:themeColor="accent6"/>
        </w:rPr>
        <w:t xml:space="preserve">System shall provide </w:t>
      </w:r>
      <w:r w:rsidR="0099480F" w:rsidRPr="00B863DD">
        <w:rPr>
          <w:noProof/>
          <w:color w:val="70AD47" w:themeColor="accent6"/>
        </w:rPr>
        <w:t>user</w:t>
      </w:r>
      <w:r w:rsidR="0099480F">
        <w:rPr>
          <w:color w:val="70AD47" w:themeColor="accent6"/>
        </w:rPr>
        <w:t xml:space="preserve"> interface to display update activity page </w:t>
      </w:r>
      <w:r w:rsidR="0099480F">
        <w:rPr>
          <w:noProof/>
          <w:color w:val="70AD47" w:themeColor="accent6"/>
        </w:rPr>
        <w:t>that</w:t>
      </w:r>
      <w:r w:rsidR="0099480F">
        <w:rPr>
          <w:color w:val="70AD47" w:themeColor="accent6"/>
        </w:rPr>
        <w:t xml:space="preserve"> contain the topic title </w:t>
      </w:r>
      <w:r w:rsidR="0099480F" w:rsidRPr="00B863DD">
        <w:rPr>
          <w:noProof/>
          <w:color w:val="70AD47" w:themeColor="accent6"/>
        </w:rPr>
        <w:t>text</w:t>
      </w:r>
      <w:r w:rsidR="0099480F">
        <w:rPr>
          <w:noProof/>
          <w:color w:val="70AD47" w:themeColor="accent6"/>
        </w:rPr>
        <w:t xml:space="preserve"> </w:t>
      </w:r>
      <w:r w:rsidR="0099480F" w:rsidRPr="00B863DD">
        <w:rPr>
          <w:noProof/>
          <w:color w:val="70AD47" w:themeColor="accent6"/>
        </w:rPr>
        <w:t>box</w:t>
      </w:r>
      <w:r w:rsidR="0099480F">
        <w:rPr>
          <w:color w:val="70AD47" w:themeColor="accent6"/>
        </w:rPr>
        <w:t xml:space="preserve">, date, time, place of the activity, language radio button, </w:t>
      </w:r>
      <w:r w:rsidR="0099480F" w:rsidRPr="0099480F">
        <w:rPr>
          <w:color w:val="70AD47" w:themeColor="accent6"/>
          <w:highlight w:val="lightGray"/>
        </w:rPr>
        <w:t>type of activity radio button</w:t>
      </w:r>
      <w:r w:rsidR="0099480F">
        <w:rPr>
          <w:color w:val="70AD47" w:themeColor="accent6"/>
        </w:rPr>
        <w:t xml:space="preserve">, </w:t>
      </w:r>
      <w:r w:rsidR="0099480F" w:rsidRPr="00BC4BEC">
        <w:rPr>
          <w:color w:val="70AD47" w:themeColor="accent6"/>
          <w:highlight w:val="lightGray"/>
        </w:rPr>
        <w:t>upload image button,</w:t>
      </w:r>
      <w:r w:rsidR="0099480F">
        <w:rPr>
          <w:color w:val="70AD47" w:themeColor="accent6"/>
        </w:rPr>
        <w:t xml:space="preserve">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lastRenderedPageBreak/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ation</w:t>
      </w:r>
      <w:r>
        <w:t xml:space="preserve"> user interface “Are you sure to delete this activity? ”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2A4EA6" w:rsidRDefault="002A4EA6" w:rsidP="002A4EA6">
      <w:pPr>
        <w:rPr>
          <w:rFonts w:ascii="Calibri" w:eastAsia="Calibri" w:hAnsi="Calibri" w:cs="Calibri"/>
          <w:b/>
          <w:bCs/>
          <w:szCs w:val="22"/>
        </w:rPr>
      </w:pPr>
    </w:p>
    <w:p w:rsidR="002A4EA6" w:rsidRDefault="002A4EA6" w:rsidP="002A4EA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 xml:space="preserve">URS-21: Admins can view unanswered Dharma question. </w:t>
      </w:r>
    </w:p>
    <w:p w:rsidR="002A4EA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:</w:t>
      </w:r>
      <w:r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 xml:space="preserve">: System shall provide the user interface to display </w:t>
      </w:r>
      <w:r w:rsidRPr="005B6982">
        <w:rPr>
          <w:rFonts w:ascii="Calibri" w:eastAsia="Calibri" w:hAnsi="Calibri" w:cs="Calibri"/>
          <w:szCs w:val="22"/>
        </w:rPr>
        <w:t>unanswered Dharma question</w:t>
      </w:r>
      <w:r>
        <w:rPr>
          <w:rFonts w:ascii="Calibri" w:eastAsia="Calibri" w:hAnsi="Calibri" w:cs="Calibri"/>
          <w:szCs w:val="22"/>
        </w:rPr>
        <w:t>.</w:t>
      </w:r>
      <w:r>
        <w:rPr>
          <w:rFonts w:ascii="Calibri" w:eastAsia="Calibri" w:hAnsi="Calibri" w:cs="Calibri"/>
          <w:b/>
          <w:bCs/>
          <w:szCs w:val="22"/>
        </w:rPr>
        <w:br/>
        <w:t>SRS-83</w:t>
      </w:r>
      <w:r>
        <w:rPr>
          <w:rFonts w:ascii="Calibri" w:eastAsia="Calibri" w:hAnsi="Calibri" w:cs="Calibri"/>
          <w:szCs w:val="22"/>
        </w:rPr>
        <w:t xml:space="preserve">: System shall separate each Unanswered Dharma question into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:</w:t>
      </w:r>
      <w:r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:</w:t>
      </w:r>
      <w:r>
        <w:rPr>
          <w:b/>
          <w:bCs/>
        </w:rPr>
        <w:t xml:space="preserve"> </w:t>
      </w:r>
      <w:r>
        <w:t xml:space="preserve">System shall provide </w:t>
      </w:r>
      <w:r w:rsidRPr="00B863DD">
        <w:rPr>
          <w:noProof/>
        </w:rPr>
        <w:t>user</w:t>
      </w:r>
      <w:r>
        <w:t xml:space="preserve"> interface to display the answer form </w:t>
      </w:r>
      <w:r>
        <w:rPr>
          <w:noProof/>
        </w:rPr>
        <w:t>that</w:t>
      </w:r>
      <w:r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:</w:t>
      </w:r>
      <w:r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:</w:t>
      </w:r>
      <w:r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Pr="0032524B">
        <w:rPr>
          <w:b/>
          <w:bCs/>
          <w:szCs w:val="22"/>
        </w:rPr>
        <w:t>: Admin can delete the Dharma question in the Question page.</w:t>
      </w:r>
    </w:p>
    <w:p w:rsidR="00BC4BEC" w:rsidRDefault="002A4EA6" w:rsidP="00BC4BEC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ation</w:t>
      </w:r>
      <w:r>
        <w:t xml:space="preserve"> user interface “Are you sure to delete this question</w:t>
      </w:r>
      <w:r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BC4BEC" w:rsidRDefault="002A4EA6" w:rsidP="00BC4BEC">
      <w:pPr>
        <w:ind w:left="720"/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p w:rsidR="002A4EA6" w:rsidRDefault="002A4EA6" w:rsidP="002A4EA6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</w:t>
      </w:r>
      <w:r w:rsidR="00BC4BEC">
        <w:t xml:space="preserve">, </w:t>
      </w:r>
      <w:r w:rsidR="00BC4BEC" w:rsidRPr="00BC4BEC">
        <w:rPr>
          <w:color w:val="70AD47" w:themeColor="accent6"/>
          <w:highlight w:val="lightGray"/>
        </w:rPr>
        <w:t>upload image button,</w:t>
      </w:r>
      <w:r w:rsidR="00BC4BEC">
        <w:rPr>
          <w:color w:val="70AD47" w:themeColor="accent6"/>
        </w:rPr>
        <w:t xml:space="preserve"> </w:t>
      </w:r>
      <w:r>
        <w:t>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t>SRS-95:</w:t>
      </w:r>
      <w:r>
        <w:t xml:space="preserve"> System shall display the temple’s history </w:t>
      </w:r>
      <w:r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081A62" w:rsidRDefault="00081A62">
      <w:pPr>
        <w:spacing w:after="160" w:line="259" w:lineRule="auto"/>
      </w:pPr>
      <w:r>
        <w:br w:type="page"/>
      </w:r>
    </w:p>
    <w:p w:rsidR="004A2F1F" w:rsidRDefault="004A2F1F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se case diagram</w:t>
      </w:r>
    </w:p>
    <w:p w:rsidR="004A2F1F" w:rsidRDefault="00C0171B" w:rsidP="004A2F1F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>
            <wp:extent cx="6000750" cy="4495800"/>
            <wp:effectExtent l="0" t="0" r="0" b="0"/>
            <wp:docPr id="51" name="Picture 1" descr="UC_di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_dia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F1F" w:rsidRDefault="004A2F1F">
      <w:pPr>
        <w:spacing w:after="160"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:rsidR="004A2F1F" w:rsidRPr="004A2F1F" w:rsidRDefault="004A2F1F" w:rsidP="004A2F1F">
      <w:pPr>
        <w:rPr>
          <w:b/>
          <w:bCs/>
          <w:sz w:val="32"/>
          <w:szCs w:val="32"/>
        </w:rPr>
      </w:pPr>
    </w:p>
    <w:p w:rsidR="00081A62" w:rsidRPr="002A2C13" w:rsidRDefault="00081A62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t>Use Case Descrip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home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enters to the website.</w:t>
            </w:r>
          </w:p>
          <w:p w:rsidR="00081A62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Pr="00A22C05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A22C05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606F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A: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Wat Phra Singh’ link on the menu bar.</w:t>
            </w:r>
            <w:r>
              <w:rPr>
                <w:rFonts w:eastAsia="Times New Roman" w:cs="Segoe UI"/>
                <w:szCs w:val="22"/>
              </w:rPr>
              <w:br/>
              <w:t xml:space="preserve"> A.2 Go to Normal flow 2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C57D9A" wp14:editId="7D705DAD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470EE6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:rsidR="00081A62" w:rsidRDefault="00081A62" w:rsidP="00081A62">
      <w:pPr>
        <w:jc w:val="center"/>
        <w:rPr>
          <w:b/>
          <w:bCs/>
          <w:sz w:val="28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2: Visitor can register to be a member of the Wat Phra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CE5A8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Register</w:t>
            </w:r>
            <w:r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</w:t>
            </w:r>
            <w:r w:rsidRPr="00483DB3">
              <w:rPr>
                <w:rFonts w:eastAsia="Times New Roman" w:cs="Segoe UI"/>
                <w:szCs w:val="22"/>
              </w:rPr>
              <w:t xml:space="preserve"> can </w:t>
            </w:r>
            <w:r>
              <w:rPr>
                <w:rFonts w:eastAsia="Times New Roman" w:cs="Segoe UI"/>
                <w:szCs w:val="22"/>
              </w:rPr>
              <w:t>regist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to </w:t>
            </w:r>
            <w:r w:rsidRPr="00483DB3">
              <w:rPr>
                <w:rFonts w:eastAsia="Times New Roman" w:cs="Segoe UI"/>
                <w:szCs w:val="22"/>
              </w:rPr>
              <w:t>the website</w:t>
            </w:r>
            <w:r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3F3AC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becomes member of the websit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6403C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Pr="007A50E0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:rsidR="00081A62" w:rsidRPr="00D6403C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812CF1" w:rsidRDefault="00081A62" w:rsidP="00081A62">
            <w: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:rsidR="00081A62" w:rsidRPr="00FD22A0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:rsidR="00081A62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:rsidR="00081A62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:rsidR="00081A62" w:rsidRPr="00D90236" w:rsidRDefault="00081A62" w:rsidP="00F85AA8">
            <w:pPr>
              <w:pStyle w:val="a4"/>
              <w:numPr>
                <w:ilvl w:val="0"/>
                <w:numId w:val="9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:rsidR="00081A62" w:rsidRDefault="00081A62" w:rsidP="00F85AA8">
            <w:pPr>
              <w:pStyle w:val="a4"/>
              <w:numPr>
                <w:ilvl w:val="0"/>
                <w:numId w:val="10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:rsidR="00081A62" w:rsidRDefault="00081A62" w:rsidP="00F85AA8">
            <w:pPr>
              <w:pStyle w:val="a4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:rsidR="00081A62" w:rsidRDefault="00081A62" w:rsidP="00F85AA8">
            <w:pPr>
              <w:pStyle w:val="a4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:rsidR="00081A62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Pr="00CE4252" w:rsidRDefault="00081A62" w:rsidP="00081A6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:rsidR="00081A62" w:rsidRPr="00812CF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5AC6A2CB" wp14:editId="116023C9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D90236" w:rsidRDefault="00081A62" w:rsidP="00081A62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2:</w:t>
      </w:r>
      <w:r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85"/>
        <w:gridCol w:w="6531"/>
      </w:tblGrid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Visitor, Member</w:t>
            </w:r>
            <w:r>
              <w:t xml:space="preserve">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is on any page of the websit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views</w:t>
            </w:r>
            <w:r w:rsidRPr="00D90236">
              <w:t xml:space="preserve"> web</w:t>
            </w:r>
            <w:r>
              <w:t xml:space="preserve"> site in selected </w:t>
            </w:r>
            <w:r w:rsidRPr="00D90236">
              <w:t>languag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04987EC" wp14:editId="0FF04187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D90236">
              <w:t>-04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D90236">
              <w:t>User is on any page of the websit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- User is on activities announcement page</w:t>
            </w:r>
            <w:r w:rsidRPr="00D90236">
              <w:t xml:space="preserve">. 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:rsidR="00081A62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F0E94E3" wp14:editId="3D728ED3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selected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5F6164">
              <w:t>Admin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 User is on activities announcement page.</w:t>
            </w:r>
            <w:r w:rsidRPr="005F6164">
              <w:t xml:space="preserve">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gets the detail of the temple activities.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</w:t>
            </w:r>
            <w:r w:rsidRPr="005F6164">
              <w:t xml:space="preserve"> detail of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EDDFDA1" wp14:editId="5558068B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6</w:t>
            </w:r>
            <w:r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Q&amp;A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>
              <w:rPr>
                <w:rFonts w:ascii="Calibri" w:eastAsia="Calibri" w:hAnsi="Calibri" w:cs="Calibri"/>
                <w:szCs w:val="22"/>
              </w:rPr>
              <w:t>Dharma question and answer</w:t>
            </w:r>
            <w:r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- </w:t>
            </w:r>
            <w:r w:rsidRPr="00D90236">
              <w:t>User is on any page of the web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483DB3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on Q&amp;A page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7C238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 the Dharma questions &amp; answers.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CFFE27B" wp14:editId="6FA0564F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:rsidR="00081A62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Pr="005F6164">
              <w:t>can view temple’s history by go to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Visitor, Member,</w:t>
            </w:r>
            <w:r w:rsidRPr="005F6164">
              <w:t xml:space="preserve"> Admin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any page of the web sit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the temple’s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s</w:t>
            </w:r>
            <w:r w:rsidRPr="005F6164">
              <w:t xml:space="preserve"> temple’s history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51BF56E" wp14:editId="4CA369FB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gallery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:rsidR="00081A62" w:rsidRPr="000C7C18" w:rsidRDefault="00081A62" w:rsidP="00081A62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425A71D" wp14:editId="2388D0B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:rsidR="00081A62" w:rsidRDefault="00081A62" w:rsidP="00081A62">
      <w:pPr>
        <w:rPr>
          <w:b/>
          <w:bCs/>
          <w:color w:val="FF0000"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:rsidR="00081A62" w:rsidRPr="00A67A8D" w:rsidRDefault="00081A62" w:rsidP="00081A62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- User 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</w:t>
            </w:r>
            <w:r w:rsidRPr="000C7C18">
              <w:rPr>
                <w:rFonts w:eastAsia="Times New Roman" w:cs="Segoe UI"/>
                <w:szCs w:val="22"/>
              </w:rPr>
              <w:t xml:space="preserve"> pictures of </w:t>
            </w:r>
            <w:r>
              <w:rPr>
                <w:rFonts w:eastAsia="Times New Roman" w:cs="Segoe UI"/>
                <w:szCs w:val="22"/>
              </w:rPr>
              <w:t>selected</w:t>
            </w:r>
            <w:r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C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1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>
              <w:t>views</w:t>
            </w:r>
            <w:r w:rsidRPr="000C7C18">
              <w:t xml:space="preserve"> all pictures of</w:t>
            </w:r>
            <w:r>
              <w:t xml:space="preserve"> the</w:t>
            </w:r>
            <w:r w:rsidRPr="000C7C18">
              <w:t xml:space="preserve"> album.</w:t>
            </w:r>
          </w:p>
          <w:p w:rsidR="00081A62" w:rsidRPr="000C7C18" w:rsidRDefault="00081A62" w:rsidP="00081A62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color w:val="FF0000"/>
          <w:szCs w:val="22"/>
        </w:rPr>
      </w:pPr>
    </w:p>
    <w:p w:rsidR="00081A62" w:rsidRDefault="00081A62" w:rsidP="00081A62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BBB367" wp14:editId="05DE55BB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:rsidR="00081A62" w:rsidRPr="00312A5F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0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>
              <w:rPr>
                <w:rFonts w:ascii="Calibri" w:eastAsia="Calibri" w:hAnsi="Calibri" w:cs="Calibri"/>
                <w:szCs w:val="22"/>
              </w:rPr>
              <w:t>r size of selected pictur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656E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want to see it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</w:t>
            </w:r>
            <w:r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 larger size of pictur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8, UC-09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 picture in the album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E75E67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elected pictur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D8B9C35" wp14:editId="2FF47CB7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contact information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contact’s information by goes to contact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contact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contact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ith the menu bar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and phone number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1613BB1" wp14:editId="1A3BCC85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map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 or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map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map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ith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321CE48" wp14:editId="42F349F7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3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Facebook fan pag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redirected Facebook fan page.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Facebook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A697036" wp14:editId="0A028C2E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656E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can login to the Wat Phra Singh website</w:t>
            </w:r>
            <w:r>
              <w:rPr>
                <w:rFonts w:eastAsia="Times New Roman" w:cs="Segoe UI"/>
                <w:sz w:val="12"/>
                <w:szCs w:val="12"/>
              </w:rPr>
              <w:t xml:space="preserve">.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already has an account to access to the system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is on the home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471B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:rsidR="00081A62" w:rsidRPr="00D53DD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84A49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>
              <w:t>-</w:t>
            </w:r>
          </w:p>
          <w:p w:rsidR="00081A62" w:rsidRPr="00A84A49" w:rsidRDefault="00081A62" w:rsidP="00081A62"/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 xml:space="preserve">In the 3 step of Normal flow, </w:t>
            </w:r>
            <w:r>
              <w:t xml:space="preserve"> If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:rsidR="00081A62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1EC87BE8" wp14:editId="0C4639CB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tabs>
          <w:tab w:val="left" w:pos="6015"/>
        </w:tabs>
        <w:rPr>
          <w:b/>
          <w:bCs/>
          <w:szCs w:val="22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5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out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C66A6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as a m</w:t>
            </w:r>
            <w:r w:rsidRPr="007C66A6">
              <w:rPr>
                <w:rFonts w:ascii="Calibri" w:eastAsia="Calibri" w:hAnsi="Calibri" w:cs="Calibri"/>
                <w:szCs w:val="22"/>
              </w:rPr>
              <w:t>ember or</w:t>
            </w:r>
            <w:r>
              <w:rPr>
                <w:rFonts w:ascii="Calibri" w:eastAsia="Calibri" w:hAnsi="Calibri" w:cs="Calibri"/>
                <w:szCs w:val="22"/>
              </w:rPr>
              <w:t xml:space="preserve"> an 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dmin cans logout from the Wat </w:t>
            </w:r>
            <w:r>
              <w:rPr>
                <w:rFonts w:ascii="Calibri" w:eastAsia="Calibri" w:hAnsi="Calibri" w:cs="Calibri"/>
                <w:szCs w:val="22"/>
              </w:rPr>
              <w:t>Phr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 Admin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7D23D14C" wp14:editId="6221456C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6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end the Dharma questio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can send the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3A49BB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to the web site as a member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sent the Dharma question to admi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77840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In the 2 step of Normal flow,</w:t>
            </w:r>
            <w:r>
              <w:rPr>
                <w:rFonts w:eastAsia="Times New Roman" w:cs="Segoe UI"/>
                <w:szCs w:val="22"/>
              </w:rPr>
              <w:t xml:space="preserve"> if user not input question,</w:t>
            </w:r>
            <w:r>
              <w:rPr>
                <w:rFonts w:eastAsia="Times New Roman" w:cs="Segoe UI"/>
                <w:szCs w:val="22"/>
              </w:rPr>
              <w:br/>
            </w:r>
            <w:r>
              <w:t xml:space="preserve">  1. System shall provide error message “Please fill in the Question”.</w:t>
            </w:r>
            <w:r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17120F8" wp14:editId="5C0A90AD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7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ubscribe via email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 new activity to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Member receives the activity news via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E47154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receives an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C5D1ABC" wp14:editId="3AD768A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8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d activit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D1AA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New activity has been post to the websi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add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f activity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>
              <w:t>If user selects cancel button</w:t>
            </w:r>
            <w:r>
              <w:br/>
              <w:t xml:space="preserve"> 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74D5A327" wp14:editId="42E117FD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9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Edit 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7287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B326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The selected activity has been edited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07287E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 information of activity in the boxes.</w:t>
            </w:r>
          </w:p>
          <w:p w:rsidR="00081A62" w:rsidRPr="00D85BCA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5140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0621276" wp14:editId="5D6B12A1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0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</w:t>
            </w:r>
            <w:r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24D3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The selected activity has been </w:t>
            </w:r>
            <w:r>
              <w:rPr>
                <w:szCs w:val="22"/>
              </w:rPr>
              <w:t>dele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:rsidR="00081A62" w:rsidRPr="00C364CD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dele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66B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:rsidR="00081A62" w:rsidRDefault="00081A62" w:rsidP="00081A62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6FB69B8D" wp14:editId="4B7A7419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:rsidR="00081A62" w:rsidRPr="00792E35" w:rsidRDefault="00081A62" w:rsidP="00081A62">
      <w:pPr>
        <w:tabs>
          <w:tab w:val="left" w:pos="399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URS-21: 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View </w:t>
            </w:r>
            <w:r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36983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>
              <w:t xml:space="preserve"> </w:t>
            </w:r>
            <w:r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>
              <w:rPr>
                <w:rFonts w:ascii="Calibri" w:eastAsia="Calibri" w:hAnsi="Calibri" w:cs="Calibri"/>
                <w:szCs w:val="22"/>
              </w:rPr>
              <w:t>question o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92E35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any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656E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113139" w:rsidRDefault="00081A62" w:rsidP="00F85AA8">
            <w:pPr>
              <w:pStyle w:val="a4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</w:rPr>
      </w:pPr>
    </w:p>
    <w:p w:rsidR="00081A62" w:rsidRDefault="00081A62" w:rsidP="00081A6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C4B0EF" wp14:editId="1BC4901A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A62" w:rsidRPr="00656E62" w:rsidRDefault="00081A62" w:rsidP="00081A62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Pr="00113139">
        <w:rPr>
          <w:b/>
          <w:bCs/>
        </w:rPr>
        <w:t xml:space="preserve">View </w:t>
      </w:r>
      <w:r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:rsidR="00081A62" w:rsidRPr="00792E35" w:rsidRDefault="00081A62" w:rsidP="00081A62">
      <w:pPr>
        <w:jc w:val="center"/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2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Answer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3493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post with answer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answer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73493F">
              <w:rPr>
                <w:rFonts w:eastAsia="Times New Roman" w:cs="Segoe UI"/>
                <w:szCs w:val="22"/>
              </w:rPr>
              <w:t xml:space="preserve"> input an answer</w:t>
            </w:r>
            <w:r>
              <w:rPr>
                <w:rFonts w:eastAsia="Times New Roman" w:cs="Segoe UI"/>
                <w:szCs w:val="22"/>
              </w:rPr>
              <w:t xml:space="preserve"> and select submit button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Pr="0073493F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069C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ED8EFAA" wp14:editId="436F2BC4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:rsidR="00081A62" w:rsidRPr="00792E35" w:rsidRDefault="00081A62" w:rsidP="00081A62">
      <w:pPr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3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B8224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delet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003B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</w:p>
    <w:p w:rsidR="00081A62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1AEEE455" wp14:editId="59BA5A75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:rsidR="00081A62" w:rsidRPr="00106803" w:rsidRDefault="00081A62" w:rsidP="00081A62">
      <w:pPr>
        <w:tabs>
          <w:tab w:val="left" w:pos="762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F2F7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temple’s history page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The temple’s history page has been edit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 information and selects upda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:rsidR="00081A62" w:rsidRPr="00FE58A6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E58A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D2D2294" wp14:editId="27946D12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:rsidR="00081A62" w:rsidRDefault="00081A62" w:rsidP="00081A62"/>
    <w:p w:rsidR="00081A62" w:rsidRDefault="00081A62">
      <w:pPr>
        <w:spacing w:after="160" w:line="259" w:lineRule="auto"/>
      </w:pPr>
      <w:r>
        <w:br w:type="page"/>
      </w:r>
    </w:p>
    <w:p w:rsidR="00DE2D03" w:rsidRPr="002A2C13" w:rsidRDefault="00081A62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iagram</w:t>
      </w:r>
    </w:p>
    <w:p w:rsidR="00DB6B10" w:rsidRDefault="00C0171B" w:rsidP="00DB6B10">
      <w:pPr>
        <w:jc w:val="center"/>
      </w:pPr>
      <w:r>
        <w:rPr>
          <w:noProof/>
        </w:rPr>
        <w:drawing>
          <wp:inline distT="0" distB="0" distL="0" distR="0">
            <wp:extent cx="4629150" cy="8058150"/>
            <wp:effectExtent l="0" t="0" r="0" b="0"/>
            <wp:docPr id="50" name="Picture 2" descr="Class Diagra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lass Diagram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05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B10" w:rsidRPr="00DB6B10" w:rsidRDefault="00DB6B10" w:rsidP="00DB6B10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1: overall class </w:t>
      </w:r>
      <w:r w:rsidRPr="00DB6B10">
        <w:rPr>
          <w:b/>
          <w:bCs/>
        </w:rPr>
        <w:t>diagram</w:t>
      </w:r>
    </w:p>
    <w:p w:rsidR="00DB6B10" w:rsidRDefault="00DB6B10" w:rsidP="00DB6B1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7847637" cy="2454835"/>
            <wp:effectExtent l="0" t="8573" r="0" b="0"/>
            <wp:docPr id="1" name="รูปภาพ 1" descr="C:\Users\kourin.pear\AppData\Local\Microsoft\Windows\INetCache\Content.Word\Class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kourin.pear\AppData\Local\Microsoft\Windows\INetCache\Content.Word\Class Diagram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922220" cy="24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2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service package</w:t>
      </w:r>
    </w:p>
    <w:p w:rsidR="00BD4A5E" w:rsidRDefault="00BD4A5E" w:rsidP="00DB6B10">
      <w:pPr>
        <w:jc w:val="center"/>
        <w:rPr>
          <w:b/>
          <w:bCs/>
        </w:rPr>
      </w:pPr>
    </w:p>
    <w:p w:rsidR="00DB6B10" w:rsidRDefault="00DB6B10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DB6B10" w:rsidRDefault="00DB6B10" w:rsidP="00BD4A5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8157615" cy="2452704"/>
            <wp:effectExtent l="0" t="5080" r="0" b="0"/>
            <wp:docPr id="26" name="รูปภาพ 26" descr="C:\Users\kourin.pear\AppData\Local\Microsoft\Windows\INetCache\Content.Word\Class Diagram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kourin.pear\AppData\Local\Microsoft\Windows\INetCache\Content.Word\Class Diagram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673" cy="247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3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DAO package</w:t>
      </w:r>
    </w:p>
    <w:p w:rsidR="00BD4A5E" w:rsidRDefault="00BD4A5E" w:rsidP="00BD4A5E">
      <w:pPr>
        <w:jc w:val="center"/>
        <w:rPr>
          <w:b/>
          <w:bCs/>
        </w:rPr>
      </w:pPr>
    </w:p>
    <w:p w:rsidR="00BD4A5E" w:rsidRDefault="00BD4A5E" w:rsidP="00BD4A5E">
      <w:pPr>
        <w:jc w:val="center"/>
        <w:rPr>
          <w:b/>
          <w:bCs/>
        </w:rPr>
      </w:pPr>
    </w:p>
    <w:p w:rsidR="00DB6B10" w:rsidRDefault="00C0171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724525" cy="3028950"/>
            <wp:effectExtent l="0" t="0" r="9525" b="0"/>
            <wp:docPr id="49" name="Picture 3" descr="Class Diagra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ass Diagram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B10" w:rsidRDefault="00DB6B10" w:rsidP="00DB6B10">
      <w:pPr>
        <w:jc w:val="center"/>
        <w:rPr>
          <w:b/>
          <w:bCs/>
        </w:rPr>
      </w:pPr>
      <w:r>
        <w:rPr>
          <w:b/>
          <w:bCs/>
        </w:rPr>
        <w:t>AD-04: Class diagram of Entity package</w:t>
      </w:r>
    </w:p>
    <w:p w:rsidR="00DB6B10" w:rsidRPr="00DB6B10" w:rsidRDefault="00DB6B10" w:rsidP="00DB6B10">
      <w:pPr>
        <w:jc w:val="center"/>
        <w:rPr>
          <w:b/>
          <w:bCs/>
        </w:rPr>
      </w:pPr>
    </w:p>
    <w:p w:rsidR="00081A62" w:rsidRDefault="00081A62"/>
    <w:p w:rsidR="00081A62" w:rsidRDefault="00081A62"/>
    <w:p w:rsidR="00BD4A5E" w:rsidRDefault="00BD4A5E">
      <w:pPr>
        <w:spacing w:after="160" w:line="259" w:lineRule="auto"/>
      </w:pPr>
      <w:r>
        <w:br w:type="page"/>
      </w:r>
    </w:p>
    <w:p w:rsidR="00C137D7" w:rsidRPr="002A2C13" w:rsidRDefault="00C137D7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escription</w:t>
      </w:r>
    </w:p>
    <w:p w:rsidR="00C137D7" w:rsidRPr="00FA5214" w:rsidRDefault="00C137D7" w:rsidP="00F85AA8">
      <w:pPr>
        <w:pStyle w:val="a4"/>
        <w:numPr>
          <w:ilvl w:val="1"/>
          <w:numId w:val="19"/>
        </w:numPr>
        <w:rPr>
          <w:b/>
          <w:bCs/>
          <w:sz w:val="28"/>
        </w:rPr>
      </w:pPr>
      <w:r w:rsidRPr="00FA5214">
        <w:rPr>
          <w:b/>
          <w:bCs/>
          <w:sz w:val="28"/>
        </w:rPr>
        <w:t>Controller package</w:t>
      </w:r>
    </w:p>
    <w:p w:rsidR="00C137D7" w:rsidRPr="004F7499" w:rsidRDefault="00FA5214" w:rsidP="00FA5214">
      <w:pPr>
        <w:pStyle w:val="a4"/>
        <w:spacing w:after="160" w:line="259" w:lineRule="auto"/>
        <w:ind w:left="1080"/>
        <w:rPr>
          <w:sz w:val="28"/>
        </w:rPr>
      </w:pPr>
      <w:r>
        <w:rPr>
          <w:b/>
          <w:bCs/>
          <w:sz w:val="28"/>
        </w:rPr>
        <w:t xml:space="preserve">4.1.1 </w:t>
      </w:r>
      <w:r w:rsidR="00C137D7" w:rsidRPr="004F7499">
        <w:rPr>
          <w:b/>
          <w:bCs/>
          <w:sz w:val="28"/>
        </w:rPr>
        <w:t>Class name: UserController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Pr="004F7499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C137D7" w:rsidRDefault="00C137D7" w:rsidP="00C137D7">
      <w:pPr>
        <w:pStyle w:val="a4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190EFA">
            <w:pPr>
              <w:tabs>
                <w:tab w:val="left" w:pos="270"/>
                <w:tab w:val="left" w:pos="915"/>
              </w:tabs>
            </w:pPr>
            <w:r>
              <w:t>-</w:t>
            </w:r>
            <w:r w:rsidR="00190EFA">
              <w:t>history</w:t>
            </w:r>
            <w:r>
              <w:t xml:space="preserve">Service : </w:t>
            </w:r>
            <w:r w:rsidR="00190EFA">
              <w:t>History</w:t>
            </w:r>
            <w:r>
              <w:t>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C137D7" w:rsidRDefault="00C137D7" w:rsidP="00C137D7"/>
    <w:p w:rsidR="00190EFA" w:rsidRDefault="00190EFA" w:rsidP="00C137D7"/>
    <w:p w:rsidR="00190EFA" w:rsidRDefault="00190EFA" w:rsidP="00C137D7"/>
    <w:p w:rsidR="00190EFA" w:rsidRDefault="00190EFA" w:rsidP="00C137D7"/>
    <w:p w:rsidR="00190EFA" w:rsidRPr="00B67E8E" w:rsidRDefault="00190EFA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Activity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C137D7" w:rsidRPr="00B67E8E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Question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>
      <w:pPr>
        <w:rPr>
          <w:b/>
          <w:bCs/>
        </w:rPr>
      </w:pPr>
      <w:r>
        <w:rPr>
          <w:b/>
          <w:bCs/>
        </w:rPr>
        <w:br w:type="page"/>
      </w:r>
    </w:p>
    <w:p w:rsidR="00C137D7" w:rsidRPr="00FA5214" w:rsidRDefault="00C137D7" w:rsidP="00F85AA8">
      <w:pPr>
        <w:pStyle w:val="a4"/>
        <w:numPr>
          <w:ilvl w:val="1"/>
          <w:numId w:val="18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4F7499" w:rsidRDefault="00FA5214" w:rsidP="00FA5214">
      <w:pPr>
        <w:pStyle w:val="a4"/>
        <w:spacing w:after="160" w:line="259" w:lineRule="auto"/>
        <w:ind w:firstLine="375"/>
        <w:rPr>
          <w:sz w:val="28"/>
        </w:rPr>
      </w:pPr>
      <w:r>
        <w:rPr>
          <w:b/>
          <w:bCs/>
          <w:sz w:val="28"/>
        </w:rPr>
        <w:t xml:space="preserve">4.2.1 </w:t>
      </w:r>
      <w:r w:rsidR="00C137D7" w:rsidRPr="004F7499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UserServiceImpl</w:t>
      </w:r>
    </w:p>
    <w:p w:rsidR="00C137D7" w:rsidRPr="004F7499" w:rsidRDefault="00C137D7" w:rsidP="00C137D7">
      <w:pPr>
        <w:rPr>
          <w:b/>
          <w:bCs/>
        </w:rPr>
      </w:pP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User(User user): User</w:t>
            </w:r>
          </w:p>
        </w:tc>
      </w:tr>
    </w:tbl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DAO, used for cal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new us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us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3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ServiceImpl</w:t>
      </w:r>
    </w:p>
    <w:p w:rsidR="00C137D7" w:rsidRPr="00B67E8E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historyDAO : History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histor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histor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FA5214" w:rsidRPr="00FA5214" w:rsidRDefault="00FA5214" w:rsidP="00F85AA8">
      <w:pPr>
        <w:pStyle w:val="a4"/>
        <w:numPr>
          <w:ilvl w:val="1"/>
          <w:numId w:val="38"/>
        </w:numPr>
        <w:spacing w:after="160" w:line="259" w:lineRule="auto"/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FA5214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ServiceImpl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rPr>
          <w:jc w:val="center"/>
        </w:trPr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pos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>Class name: QuestionAnswerService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C137D7" w:rsidTr="00755D3F">
        <w:trPr>
          <w:jc w:val="center"/>
        </w:trPr>
        <w:tc>
          <w:tcPr>
            <w:tcW w:w="481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nswer(long qid, String answ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0"/>
        <w:gridCol w:w="3048"/>
        <w:gridCol w:w="2393"/>
        <w:gridCol w:w="2494"/>
      </w:tblGrid>
      <w:tr w:rsidR="00C137D7" w:rsidTr="00FA5214">
        <w:tc>
          <w:tcPr>
            <w:tcW w:w="66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4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93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4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0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48" w:type="dxa"/>
          </w:tcPr>
          <w:p w:rsidR="00C137D7" w:rsidRDefault="00C137D7" w:rsidP="00755D3F">
            <w:pPr>
              <w:jc w:val="center"/>
            </w:pPr>
            <w:r>
              <w:t>questionAnswerDAO</w:t>
            </w:r>
          </w:p>
        </w:tc>
        <w:tc>
          <w:tcPr>
            <w:tcW w:w="2393" w:type="dxa"/>
          </w:tcPr>
          <w:p w:rsidR="00C137D7" w:rsidRDefault="00C137D7" w:rsidP="00755D3F">
            <w:r>
              <w:t>Object of QuestionAnswerDAO, used for call feature about question and answer.</w:t>
            </w:r>
          </w:p>
        </w:tc>
        <w:tc>
          <w:tcPr>
            <w:tcW w:w="2494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C137D7" w:rsidRDefault="00C137D7" w:rsidP="00C137D7"/>
    <w:p w:rsidR="00FA5214" w:rsidRDefault="00FA5214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C137D7" w:rsidRDefault="00C137D7" w:rsidP="00FA5214">
      <w:pPr>
        <w:ind w:firstLine="720"/>
      </w:pPr>
      <w:r>
        <w:rPr>
          <w:b/>
          <w:bCs/>
        </w:rPr>
        <w:lastRenderedPageBreak/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delete question an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ad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question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FA5214" w:rsidRDefault="00FA5214">
      <w:pPr>
        <w:spacing w:after="160" w:line="259" w:lineRule="auto"/>
      </w:pPr>
      <w:r>
        <w:br w:type="page"/>
      </w:r>
    </w:p>
    <w:p w:rsidR="00C137D7" w:rsidRPr="00FA5214" w:rsidRDefault="00C137D7" w:rsidP="00F85AA8">
      <w:pPr>
        <w:pStyle w:val="a4"/>
        <w:numPr>
          <w:ilvl w:val="1"/>
          <w:numId w:val="17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Dao Package</w:t>
      </w:r>
    </w:p>
    <w:p w:rsidR="00C137D7" w:rsidRPr="00FA5214" w:rsidRDefault="00FA5214" w:rsidP="00FA5214">
      <w:pPr>
        <w:spacing w:after="160" w:line="259" w:lineRule="auto"/>
        <w:ind w:left="360" w:firstLine="360"/>
        <w:rPr>
          <w:sz w:val="28"/>
        </w:rPr>
      </w:pPr>
      <w:r>
        <w:rPr>
          <w:b/>
          <w:bCs/>
          <w:sz w:val="28"/>
        </w:rPr>
        <w:t xml:space="preserve">4.4.1 </w:t>
      </w:r>
      <w:r w:rsidR="00C137D7" w:rsidRPr="00FA5214">
        <w:rPr>
          <w:b/>
          <w:bCs/>
          <w:sz w:val="28"/>
        </w:rPr>
        <w:t>Class name: UserDAO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Pr="00A2215A">
              <w:t>User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gistra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Used for verify 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DAOImpl</w:t>
      </w:r>
    </w:p>
    <w:p w:rsidR="00C137D7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t>-historyRepository :</w:t>
            </w:r>
            <w:r w:rsidRPr="00A2215A">
              <w:t xml:space="preserve"> </w:t>
            </w:r>
            <w:r>
              <w:t>History</w:t>
            </w:r>
            <w:r w:rsidRPr="00A2215A">
              <w:t>Repository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Histor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history from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histor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Pr="00A2215A">
              <w:t>Activity&gt; +edi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Activit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Pr="00A2215A">
              <w:t>Activity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Activity to the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delet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</w:t>
            </w:r>
            <w:r w:rsidRPr="00A2215A">
              <w:t>ctivity</w:t>
            </w:r>
            <w:r>
              <w:t>ByID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Pr="004F7499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QuestionAnswer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C137D7" w:rsidTr="00755D3F">
        <w:trPr>
          <w:trHeight w:val="263"/>
          <w:jc w:val="center"/>
        </w:trPr>
        <w:tc>
          <w:tcPr>
            <w:tcW w:w="575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>
              <w:rPr>
                <w:b/>
                <w:bCs/>
              </w:rPr>
              <w:t>Impl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C137D7" w:rsidTr="00755D3F">
        <w:trPr>
          <w:trHeight w:val="805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>
              <w:t xml:space="preserve">long qid, </w:t>
            </w:r>
            <w:r w:rsidRPr="00381122">
              <w:t>String 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Pr="00381122">
              <w:t>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6"/>
        <w:gridCol w:w="3090"/>
        <w:gridCol w:w="2342"/>
        <w:gridCol w:w="2497"/>
      </w:tblGrid>
      <w:tr w:rsidR="00C137D7" w:rsidTr="00FA5214">
        <w:tc>
          <w:tcPr>
            <w:tcW w:w="666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9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42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6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90" w:type="dxa"/>
          </w:tcPr>
          <w:p w:rsidR="00C137D7" w:rsidRDefault="00C137D7" w:rsidP="00755D3F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342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497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Pr="00381122">
              <w:t>QuestionRepository</w:t>
            </w:r>
          </w:p>
        </w:tc>
      </w:tr>
    </w:tbl>
    <w:p w:rsidR="00C137D7" w:rsidRDefault="00C137D7" w:rsidP="00C137D7"/>
    <w:p w:rsidR="00C137D7" w:rsidRPr="00B67E8E" w:rsidRDefault="00C137D7" w:rsidP="00C137D7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question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</w:t>
            </w:r>
            <w:r w:rsidRPr="00A2215A">
              <w:t>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delete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answer on selected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question into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Pr="006F5F40" w:rsidRDefault="00C137D7" w:rsidP="00C137D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C137D7" w:rsidRPr="006F5F40" w:rsidRDefault="00FA5214" w:rsidP="00C137D7">
      <w:pPr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 </w:t>
      </w:r>
      <w:r w:rsidR="00C137D7" w:rsidRPr="006F5F40">
        <w:rPr>
          <w:b/>
          <w:bCs/>
          <w:sz w:val="28"/>
        </w:rPr>
        <w:t>Entity package</w:t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t xml:space="preserve">4.5.1 </w:t>
      </w:r>
      <w:r w:rsidR="00C137D7" w:rsidRPr="006F5F40">
        <w:rPr>
          <w:b/>
          <w:bCs/>
          <w:sz w:val="28"/>
        </w:rPr>
        <w:t>Class name: Us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user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user name of the  user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password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email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2 </w:t>
      </w:r>
      <w:r w:rsidR="00C137D7" w:rsidRPr="006F5F40">
        <w:rPr>
          <w:b/>
          <w:bCs/>
          <w:sz w:val="28"/>
        </w:rPr>
        <w:t>Class name: Activity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activity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description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langeage type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C137D7" w:rsidRPr="005F6947" w:rsidRDefault="00C137D7" w:rsidP="00755D3F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3 </w:t>
      </w:r>
      <w:r w:rsidR="00C137D7" w:rsidRPr="006F5F40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QuestionAnsw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q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newQ : </w:t>
            </w:r>
            <w:r w:rsidR="00801C35">
              <w:t>Boolean</w:t>
            </w:r>
          </w:p>
          <w:p w:rsidR="00801C35" w:rsidRDefault="00801C35" w:rsidP="00755D3F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801C35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ques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question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answ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801C35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question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  <w:tr w:rsidR="00801C35" w:rsidTr="00801C35">
        <w:tc>
          <w:tcPr>
            <w:tcW w:w="708" w:type="dxa"/>
          </w:tcPr>
          <w:p w:rsidR="00801C35" w:rsidRDefault="00801C35" w:rsidP="00164436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801C35" w:rsidRDefault="00801C35" w:rsidP="00164436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801C35" w:rsidRDefault="00801C35" w:rsidP="00C339E8">
            <w:r>
              <w:t xml:space="preserve">Store the langeage type of the </w:t>
            </w:r>
            <w:r w:rsidR="00C339E8">
              <w:t>question</w:t>
            </w:r>
          </w:p>
        </w:tc>
        <w:tc>
          <w:tcPr>
            <w:tcW w:w="2358" w:type="dxa"/>
          </w:tcPr>
          <w:p w:rsidR="00801C35" w:rsidRDefault="00801C35" w:rsidP="00164436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801C35" w:rsidRPr="005F6947" w:rsidRDefault="00801C35" w:rsidP="00164436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62102D" w:rsidRDefault="0062102D" w:rsidP="00305EC0">
      <w:pPr>
        <w:spacing w:after="160" w:line="259" w:lineRule="auto"/>
        <w:jc w:val="center"/>
        <w:rPr>
          <w:cs/>
        </w:rPr>
      </w:pPr>
      <w:r>
        <w:rPr>
          <w:cs/>
        </w:rPr>
        <w:br w:type="page"/>
      </w:r>
    </w:p>
    <w:p w:rsidR="00081A62" w:rsidRDefault="0062102D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305EC0">
        <w:rPr>
          <w:b/>
          <w:bCs/>
          <w:sz w:val="32"/>
          <w:szCs w:val="32"/>
        </w:rPr>
        <w:lastRenderedPageBreak/>
        <w:t>Sequence diagram</w:t>
      </w:r>
    </w:p>
    <w:p w:rsidR="002F2402" w:rsidRPr="00305EC0" w:rsidRDefault="002F2402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</w:p>
    <w:p w:rsidR="0062102D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3228975" cy="1485900"/>
            <wp:effectExtent l="0" t="0" r="9525" b="0"/>
            <wp:docPr id="48" name="Picture 4" descr="View Home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iew Homepag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1: view the home page of the website.</w:t>
      </w:r>
    </w:p>
    <w:p w:rsidR="0062102D" w:rsidRDefault="0062102D" w:rsidP="002F2402">
      <w:pPr>
        <w:spacing w:after="160" w:line="259" w:lineRule="auto"/>
      </w:pPr>
    </w:p>
    <w:p w:rsidR="0062102D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4533900"/>
            <wp:effectExtent l="0" t="0" r="9525" b="0"/>
            <wp:docPr id="47" name="Picture 5" descr="Regi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gister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2: register to be a member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C0171B" w:rsidP="00305EC0">
      <w:pPr>
        <w:spacing w:after="160" w:line="259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5724525" cy="1638300"/>
            <wp:effectExtent l="0" t="0" r="9525" b="0"/>
            <wp:docPr id="46" name="Picture 6" descr="Switch Langu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witch Languag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3: switch website langu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2419350"/>
            <wp:effectExtent l="0" t="0" r="9525" b="0"/>
            <wp:docPr id="45" name="Picture 7" descr="view all activ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view all activitie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4: </w:t>
      </w:r>
      <w:r>
        <w:rPr>
          <w:b/>
          <w:bCs/>
          <w:szCs w:val="22"/>
        </w:rPr>
        <w:tab/>
      </w:r>
      <w:r w:rsidR="0062102D">
        <w:rPr>
          <w:b/>
          <w:bCs/>
          <w:szCs w:val="22"/>
        </w:rPr>
        <w:t>view all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C0171B" w:rsidP="00305EC0">
      <w:pPr>
        <w:spacing w:after="160" w:line="259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5724525" cy="2409825"/>
            <wp:effectExtent l="0" t="0" r="9525" b="9525"/>
            <wp:docPr id="44" name="Picture 8" descr="View Activity by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View Activity by I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467D30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SD-05: </w:t>
      </w:r>
      <w:r w:rsidR="0062102D">
        <w:rPr>
          <w:b/>
          <w:bCs/>
          <w:szCs w:val="22"/>
        </w:rPr>
        <w:t xml:space="preserve">view the </w:t>
      </w:r>
      <w:r w:rsidR="0062102D" w:rsidRPr="00B863DD">
        <w:rPr>
          <w:b/>
          <w:bCs/>
          <w:noProof/>
          <w:szCs w:val="22"/>
        </w:rPr>
        <w:t>detail</w:t>
      </w:r>
      <w:r w:rsidR="0062102D">
        <w:rPr>
          <w:b/>
          <w:bCs/>
          <w:szCs w:val="22"/>
        </w:rPr>
        <w:t xml:space="preserve"> of selected activity.</w:t>
      </w:r>
    </w:p>
    <w:p w:rsidR="0062102D" w:rsidRDefault="0062102D" w:rsidP="002F2402">
      <w:pPr>
        <w:spacing w:after="160" w:line="259" w:lineRule="auto"/>
        <w:rPr>
          <w:b/>
          <w:bCs/>
          <w:szCs w:val="22"/>
        </w:rPr>
      </w:pPr>
    </w:p>
    <w:p w:rsidR="00305EC0" w:rsidRDefault="00305EC0" w:rsidP="00305EC0">
      <w:pPr>
        <w:jc w:val="center"/>
        <w:rPr>
          <w:b/>
          <w:bCs/>
          <w:szCs w:val="22"/>
        </w:rPr>
      </w:pPr>
    </w:p>
    <w:p w:rsidR="0062102D" w:rsidRDefault="00C0171B" w:rsidP="00305EC0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drawing>
          <wp:inline distT="0" distB="0" distL="0" distR="0">
            <wp:extent cx="5724525" cy="2314575"/>
            <wp:effectExtent l="0" t="0" r="9525" b="9525"/>
            <wp:docPr id="43" name="Picture 9" descr="ViewQ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iewQA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6: </w:t>
      </w:r>
      <w:r w:rsidR="0062102D">
        <w:rPr>
          <w:b/>
          <w:bCs/>
          <w:szCs w:val="22"/>
        </w:rPr>
        <w:t>view the Q&amp;A p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C0171B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lastRenderedPageBreak/>
        <w:drawing>
          <wp:inline distT="0" distB="0" distL="0" distR="0">
            <wp:extent cx="5724525" cy="2305050"/>
            <wp:effectExtent l="0" t="0" r="9525" b="0"/>
            <wp:docPr id="42" name="Picture 10" descr="View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iewHistory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7D30">
        <w:rPr>
          <w:b/>
          <w:bCs/>
          <w:szCs w:val="22"/>
        </w:rPr>
        <w:t xml:space="preserve">SD-07: </w:t>
      </w:r>
      <w:r w:rsidR="0062102D">
        <w:rPr>
          <w:b/>
          <w:bCs/>
          <w:szCs w:val="22"/>
        </w:rPr>
        <w:t>view the temple’s histo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2343150"/>
            <wp:effectExtent l="0" t="0" r="9525" b="0"/>
            <wp:docPr id="41" name="Picture 11" descr="ViewGall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ViewGallery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8: </w:t>
      </w:r>
      <w:r w:rsidR="0062102D">
        <w:rPr>
          <w:b/>
          <w:bCs/>
          <w:szCs w:val="22"/>
        </w:rPr>
        <w:t>view the galle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305EC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2343150"/>
            <wp:effectExtent l="0" t="0" r="9525" b="0"/>
            <wp:docPr id="40" name="Picture 12" descr="View Abl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View Ablum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30" w:rsidRDefault="00467D30" w:rsidP="00305EC0">
      <w:pPr>
        <w:spacing w:after="160" w:line="259" w:lineRule="auto"/>
        <w:jc w:val="center"/>
      </w:pPr>
      <w:r>
        <w:rPr>
          <w:b/>
          <w:bCs/>
          <w:color w:val="FF0000"/>
          <w:szCs w:val="22"/>
        </w:rPr>
        <w:t xml:space="preserve">SD-09: </w:t>
      </w:r>
      <w:r w:rsidR="0062102D">
        <w:rPr>
          <w:b/>
          <w:bCs/>
          <w:color w:val="FF0000"/>
          <w:szCs w:val="22"/>
        </w:rPr>
        <w:t>view pictures of selected</w:t>
      </w:r>
      <w:r w:rsidR="0062102D" w:rsidRPr="001011A9">
        <w:rPr>
          <w:b/>
          <w:bCs/>
          <w:color w:val="FF0000"/>
          <w:szCs w:val="22"/>
        </w:rPr>
        <w:t xml:space="preserve"> album.</w:t>
      </w:r>
    </w:p>
    <w:p w:rsidR="00467D30" w:rsidRDefault="00467D30" w:rsidP="002F2402">
      <w:pPr>
        <w:spacing w:after="160" w:line="259" w:lineRule="auto"/>
      </w:pPr>
    </w:p>
    <w:p w:rsidR="0062102D" w:rsidRDefault="00467D30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857500" cy="1647825"/>
            <wp:effectExtent l="0" t="0" r="0" b="9525"/>
            <wp:docPr id="27" name="รูปภาพ 27" descr="C:\Users\kourin.pear\AppData\Local\Microsoft\Windows\INetCache\Content.Word\Larg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kourin.pear\AppData\Local\Microsoft\Windows\INetCache\Content.Word\Large Pi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0: </w:t>
      </w:r>
      <w:r w:rsidR="0062102D">
        <w:rPr>
          <w:b/>
          <w:bCs/>
          <w:szCs w:val="22"/>
        </w:rPr>
        <w:t>view the larger size of selected pictur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743200" cy="1647825"/>
            <wp:effectExtent l="0" t="0" r="0" b="9525"/>
            <wp:docPr id="39" name="Picture 13" descr="View Conta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View Contact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1: </w:t>
      </w:r>
      <w:r w:rsidR="0062102D">
        <w:rPr>
          <w:b/>
          <w:bCs/>
          <w:szCs w:val="22"/>
        </w:rPr>
        <w:t>view the contact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467D3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228850" cy="1485900"/>
            <wp:effectExtent l="0" t="0" r="0" b="0"/>
            <wp:docPr id="38" name="Picture 14" descr="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Map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2: </w:t>
      </w:r>
      <w:r w:rsidR="0062102D">
        <w:rPr>
          <w:b/>
          <w:bCs/>
          <w:szCs w:val="22"/>
        </w:rPr>
        <w:t>view the map pag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C0171B" w:rsidP="00305EC0">
      <w:pPr>
        <w:spacing w:after="160" w:line="259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2552700" cy="1485900"/>
            <wp:effectExtent l="0" t="0" r="0" b="0"/>
            <wp:docPr id="37" name="Picture 15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acebook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3: </w:t>
      </w:r>
      <w:r w:rsidR="0062102D">
        <w:rPr>
          <w:b/>
          <w:bCs/>
          <w:szCs w:val="22"/>
        </w:rPr>
        <w:t>redirect to the temple’s Facebook fan page.</w:t>
      </w:r>
    </w:p>
    <w:p w:rsidR="002F2402" w:rsidRDefault="002F2402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67D3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2628900"/>
            <wp:effectExtent l="0" t="0" r="9525" b="0"/>
            <wp:docPr id="36" name="Picture 16" descr="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Login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475005">
        <w:rPr>
          <w:b/>
          <w:bCs/>
          <w:szCs w:val="22"/>
        </w:rPr>
        <w:t>D</w:t>
      </w:r>
      <w:r>
        <w:rPr>
          <w:b/>
          <w:bCs/>
          <w:szCs w:val="22"/>
        </w:rPr>
        <w:t xml:space="preserve">-14: </w:t>
      </w:r>
      <w:r w:rsidR="0062102D">
        <w:rPr>
          <w:b/>
          <w:bCs/>
          <w:szCs w:val="22"/>
        </w:rPr>
        <w:t xml:space="preserve">login to the Wat Pra Singh </w:t>
      </w:r>
      <w:r w:rsidR="0062102D" w:rsidRPr="00B863DD">
        <w:rPr>
          <w:b/>
          <w:bCs/>
          <w:noProof/>
          <w:szCs w:val="22"/>
        </w:rPr>
        <w:t>web</w:t>
      </w:r>
      <w:r w:rsidR="0062102D">
        <w:rPr>
          <w:b/>
          <w:bCs/>
          <w:noProof/>
          <w:szCs w:val="22"/>
        </w:rPr>
        <w:t xml:space="preserve"> </w:t>
      </w:r>
      <w:r w:rsidR="0062102D" w:rsidRPr="00B863DD">
        <w:rPr>
          <w:b/>
          <w:bCs/>
          <w:noProof/>
          <w:szCs w:val="22"/>
        </w:rPr>
        <w:t>site</w:t>
      </w:r>
      <w:r w:rsidR="0062102D">
        <w:rPr>
          <w:b/>
          <w:bCs/>
          <w:szCs w:val="22"/>
        </w:rPr>
        <w:t>.</w:t>
      </w:r>
    </w:p>
    <w:p w:rsidR="00475005" w:rsidRDefault="00475005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75005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3324225" cy="1609725"/>
            <wp:effectExtent l="0" t="0" r="9525" b="9525"/>
            <wp:docPr id="35" name="Picture 17" descr="Log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ogout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30" w:rsidRDefault="00475005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t xml:space="preserve">SD-15: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305EC0" w:rsidRDefault="00305EC0" w:rsidP="00305EC0">
      <w:pPr>
        <w:spacing w:after="160" w:line="259" w:lineRule="auto"/>
        <w:jc w:val="center"/>
      </w:pPr>
    </w:p>
    <w:p w:rsidR="00475005" w:rsidRDefault="00475005">
      <w:pPr>
        <w:spacing w:after="160" w:line="259" w:lineRule="auto"/>
      </w:pPr>
      <w:r>
        <w:br w:type="page"/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C0171B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drawing>
          <wp:inline distT="0" distB="0" distL="0" distR="0">
            <wp:extent cx="5724525" cy="1666875"/>
            <wp:effectExtent l="0" t="0" r="9525" b="9525"/>
            <wp:docPr id="34" name="Picture 18" descr="Send Ques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end Question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16</w:t>
      </w:r>
      <w:r w:rsidR="00467D3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send the Dharma question.</w:t>
      </w:r>
    </w:p>
    <w:p w:rsidR="00467D30" w:rsidRDefault="00467D30" w:rsidP="00475005">
      <w:pPr>
        <w:spacing w:after="160" w:line="259" w:lineRule="auto"/>
      </w:pPr>
    </w:p>
    <w:p w:rsidR="00B41387" w:rsidRDefault="00B41387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7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receive the activity news from the temple via the registered email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475005" w:rsidRDefault="0047500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B41387" w:rsidRDefault="00B41387" w:rsidP="00305EC0">
      <w:pPr>
        <w:spacing w:after="160" w:line="259" w:lineRule="auto"/>
        <w:jc w:val="center"/>
        <w:rPr>
          <w:b/>
          <w:bCs/>
          <w:szCs w:val="22"/>
        </w:rPr>
      </w:pPr>
    </w:p>
    <w:p w:rsidR="00B41387" w:rsidRDefault="00475005" w:rsidP="00305EC0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>
            <wp:extent cx="5724525" cy="2066925"/>
            <wp:effectExtent l="0" t="0" r="9525" b="9525"/>
            <wp:docPr id="29" name="รูปภาพ 29" descr="C:\Users\kourin.pear\AppData\Local\Microsoft\Windows\INetCache\Content.Word\Post ac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kourin.pear\AppData\Local\Microsoft\Windows\INetCache\Content.Word\Post activity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8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add the temple’s activities</w:t>
      </w:r>
    </w:p>
    <w:p w:rsidR="00305EC0" w:rsidRDefault="00305EC0">
      <w:pPr>
        <w:spacing w:after="160" w:line="259" w:lineRule="auto"/>
      </w:pPr>
    </w:p>
    <w:p w:rsidR="0062102D" w:rsidRDefault="0062102D" w:rsidP="00305EC0">
      <w:pPr>
        <w:spacing w:after="160" w:line="259" w:lineRule="auto"/>
        <w:jc w:val="center"/>
      </w:pPr>
    </w:p>
    <w:p w:rsidR="00305EC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3657600"/>
            <wp:effectExtent l="0" t="0" r="9525" b="0"/>
            <wp:docPr id="33" name="Picture 19" descr="Edit ac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dit activity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9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edit the temple’s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C0171B" w:rsidP="00305EC0">
      <w:pPr>
        <w:spacing w:after="160" w:line="259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5734050" cy="2066925"/>
            <wp:effectExtent l="0" t="0" r="0" b="9525"/>
            <wp:docPr id="32" name="Picture 20" descr="delete ac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elete activity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20</w:t>
      </w:r>
      <w:r w:rsidR="00305EC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delete the temple’s activities</w:t>
      </w:r>
    </w:p>
    <w:p w:rsidR="00305EC0" w:rsidRDefault="00305EC0">
      <w:pPr>
        <w:spacing w:after="160" w:line="259" w:lineRule="auto"/>
      </w:pPr>
    </w:p>
    <w:p w:rsidR="00305EC0" w:rsidRDefault="00305EC0" w:rsidP="00305EC0">
      <w:pPr>
        <w:spacing w:after="160" w:line="259" w:lineRule="auto"/>
        <w:jc w:val="center"/>
      </w:pPr>
    </w:p>
    <w:p w:rsidR="006A4341" w:rsidRDefault="006A4341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rFonts w:ascii="Calibri" w:eastAsia="Calibri" w:hAnsi="Calibri" w:cs="Calibri"/>
          <w:b/>
          <w:bCs/>
          <w:szCs w:val="22"/>
        </w:rPr>
        <w:t>SD-2</w:t>
      </w:r>
      <w:r w:rsidR="00475005">
        <w:rPr>
          <w:rFonts w:ascii="Calibri" w:eastAsia="Calibri" w:hAnsi="Calibri" w:cs="Calibri"/>
          <w:b/>
          <w:bCs/>
          <w:szCs w:val="22"/>
        </w:rPr>
        <w:t>1</w:t>
      </w:r>
      <w:r>
        <w:rPr>
          <w:rFonts w:ascii="Calibri" w:eastAsia="Calibri" w:hAnsi="Calibri" w:cs="Calibri"/>
          <w:b/>
          <w:bCs/>
          <w:szCs w:val="22"/>
        </w:rPr>
        <w:t xml:space="preserve">: </w:t>
      </w:r>
      <w:r w:rsidR="0062102D">
        <w:rPr>
          <w:rFonts w:ascii="Calibri" w:eastAsia="Calibri" w:hAnsi="Calibri" w:cs="Calibri"/>
          <w:b/>
          <w:bCs/>
          <w:szCs w:val="22"/>
        </w:rPr>
        <w:t>view unanswered Dharma question.</w:t>
      </w:r>
    </w:p>
    <w:p w:rsidR="00475005" w:rsidRDefault="00475005">
      <w:pPr>
        <w:spacing w:after="160" w:line="259" w:lineRule="auto"/>
      </w:pPr>
      <w:r>
        <w:br w:type="page"/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C0171B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3248025"/>
            <wp:effectExtent l="0" t="0" r="9525" b="9525"/>
            <wp:docPr id="31" name="Picture 21" descr="Ans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nswer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402" w:rsidRDefault="00305EC0" w:rsidP="002F2402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2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answer the Dharma question</w:t>
      </w:r>
    </w:p>
    <w:p w:rsidR="002F2402" w:rsidRDefault="002F2402" w:rsidP="002F2402">
      <w:pPr>
        <w:spacing w:after="160" w:line="259" w:lineRule="auto"/>
        <w:jc w:val="center"/>
      </w:pPr>
    </w:p>
    <w:p w:rsidR="002F2402" w:rsidRDefault="002F2402" w:rsidP="002F2402">
      <w:pPr>
        <w:spacing w:after="160" w:line="259" w:lineRule="auto"/>
        <w:jc w:val="center"/>
      </w:pPr>
    </w:p>
    <w:p w:rsidR="00305EC0" w:rsidRDefault="00C0171B" w:rsidP="002F2402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5724525" cy="2162175"/>
            <wp:effectExtent l="0" t="0" r="9525" b="9525"/>
            <wp:docPr id="30" name="Picture 22" descr="DeleteQ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eleteQA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305EC0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3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delete the Dharma question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C0171B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lastRenderedPageBreak/>
        <w:drawing>
          <wp:inline distT="0" distB="0" distL="0" distR="0">
            <wp:extent cx="5734050" cy="2181225"/>
            <wp:effectExtent l="0" t="0" r="0" b="9525"/>
            <wp:docPr id="28" name="Picture 23" descr="Edit temple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dit temple history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EC0"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4</w:t>
      </w:r>
      <w:r w:rsidR="00305EC0"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edit the temple’s history</w:t>
      </w:r>
    </w:p>
    <w:p w:rsidR="0062102D" w:rsidRDefault="0062102D">
      <w:pPr>
        <w:spacing w:after="160" w:line="259" w:lineRule="auto"/>
      </w:pPr>
    </w:p>
    <w:p w:rsidR="002F2402" w:rsidRDefault="002F2402">
      <w:pPr>
        <w:spacing w:after="160" w:line="259" w:lineRule="auto"/>
      </w:pPr>
      <w:r>
        <w:br w:type="page"/>
      </w:r>
    </w:p>
    <w:p w:rsidR="0062102D" w:rsidRDefault="002F2402" w:rsidP="002F2402">
      <w:pPr>
        <w:spacing w:after="160" w:line="259" w:lineRule="auto"/>
        <w:jc w:val="center"/>
        <w:rPr>
          <w:b/>
          <w:bCs/>
          <w:szCs w:val="22"/>
        </w:rPr>
      </w:pPr>
      <w:r w:rsidRPr="002F2402">
        <w:rPr>
          <w:b/>
          <w:bCs/>
          <w:sz w:val="32"/>
          <w:szCs w:val="32"/>
        </w:rPr>
        <w:lastRenderedPageBreak/>
        <w:t>Traceability Matrix</w:t>
      </w:r>
      <w:r w:rsidRPr="002F2402">
        <w:rPr>
          <w:b/>
          <w:bCs/>
          <w:sz w:val="32"/>
          <w:szCs w:val="32"/>
        </w:rPr>
        <w:cr/>
      </w:r>
    </w:p>
    <w:tbl>
      <w:tblPr>
        <w:tblStyle w:val="a5"/>
        <w:tblW w:w="9640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</w:tblGrid>
      <w:tr w:rsidR="00FD1FE7" w:rsidTr="007F6826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1</w:t>
            </w:r>
          </w:p>
        </w:tc>
        <w:tc>
          <w:tcPr>
            <w:tcW w:w="926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</w:p>
        </w:tc>
        <w:tc>
          <w:tcPr>
            <w:tcW w:w="2630" w:type="dxa"/>
          </w:tcPr>
          <w:p w:rsidR="00FD1FE7" w:rsidRPr="002F5FA7" w:rsidRDefault="00FD1FE7" w:rsidP="007F6826">
            <w:pPr>
              <w:spacing w:after="160" w:line="259" w:lineRule="auto"/>
            </w:pPr>
            <w:r w:rsidRPr="002F5FA7">
              <w:t>Visitor, Member, and Admin can view the home page of the website.</w:t>
            </w:r>
          </w:p>
        </w:tc>
        <w:tc>
          <w:tcPr>
            <w:tcW w:w="1348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  <w:r w:rsidR="006C6507">
              <w:t xml:space="preserve">- </w:t>
            </w:r>
            <w:r w:rsidRPr="002F5FA7">
              <w:t>04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2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02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 can register to be a member of the Wat Pra Singh web sit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 xml:space="preserve"> 05-</w:t>
            </w:r>
            <w:r>
              <w:t>30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3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31,32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4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activities announcement p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02,33,34,35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5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detail of selected activity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2,36,37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 and Admin can view the Q&amp;A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38,39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temple’s histo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0,4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galle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2,43,44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9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pictures of selected album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5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larger size of selected pictur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46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contact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7,4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lastRenderedPageBreak/>
              <w:t>12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map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9,50,51,5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5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in to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>54-</w:t>
            </w:r>
            <w:r>
              <w:t>6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 out from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0,62,6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send the Dharma question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3,64-67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Admin can add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69-7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edit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0,73-7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delete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3,79-8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s can view unanswered Dharma question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01,02,36,8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answer the Dharma question in the Question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84-8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delete the Dharma question in the Question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82,88-91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edit the temple’s history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77,78,92-99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</w:tr>
    </w:tbl>
    <w:p w:rsidR="00FA5214" w:rsidRPr="002F2402" w:rsidRDefault="00FA5214" w:rsidP="00FA5214">
      <w:pPr>
        <w:spacing w:after="160" w:line="259" w:lineRule="auto"/>
        <w:rPr>
          <w:b/>
          <w:bCs/>
          <w:szCs w:val="22"/>
        </w:rPr>
      </w:pPr>
    </w:p>
    <w:sectPr w:rsidR="00FA5214" w:rsidRPr="002F2402" w:rsidSect="00AA6EFD"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1302" w:rsidRDefault="00FC1302" w:rsidP="00755D3F">
      <w:pPr>
        <w:spacing w:after="0" w:line="240" w:lineRule="auto"/>
      </w:pPr>
      <w:r>
        <w:separator/>
      </w:r>
    </w:p>
  </w:endnote>
  <w:endnote w:type="continuationSeparator" w:id="0">
    <w:p w:rsidR="00FC1302" w:rsidRDefault="00FC1302" w:rsidP="00755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1302" w:rsidRDefault="00FC1302" w:rsidP="00755D3F">
      <w:pPr>
        <w:spacing w:after="0" w:line="240" w:lineRule="auto"/>
      </w:pPr>
      <w:r>
        <w:separator/>
      </w:r>
    </w:p>
  </w:footnote>
  <w:footnote w:type="continuationSeparator" w:id="0">
    <w:p w:rsidR="00FC1302" w:rsidRDefault="00FC1302" w:rsidP="00755D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53D6F"/>
    <w:multiLevelType w:val="multilevel"/>
    <w:tmpl w:val="57E45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15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562912"/>
    <w:multiLevelType w:val="multilevel"/>
    <w:tmpl w:val="213ED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0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03D9E"/>
    <w:multiLevelType w:val="multilevel"/>
    <w:tmpl w:val="215C317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23">
    <w:nsid w:val="5A6D4091"/>
    <w:multiLevelType w:val="hybridMultilevel"/>
    <w:tmpl w:val="C53C0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B57526"/>
    <w:multiLevelType w:val="multilevel"/>
    <w:tmpl w:val="58226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60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7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4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  <w:b/>
      </w:rPr>
    </w:lvl>
  </w:abstractNum>
  <w:abstractNum w:abstractNumId="38">
    <w:nsid w:val="7E2D534C"/>
    <w:multiLevelType w:val="multilevel"/>
    <w:tmpl w:val="7512D42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7"/>
  </w:num>
  <w:num w:numId="5">
    <w:abstractNumId w:val="31"/>
  </w:num>
  <w:num w:numId="6">
    <w:abstractNumId w:val="10"/>
  </w:num>
  <w:num w:numId="7">
    <w:abstractNumId w:val="27"/>
  </w:num>
  <w:num w:numId="8">
    <w:abstractNumId w:val="18"/>
  </w:num>
  <w:num w:numId="9">
    <w:abstractNumId w:val="28"/>
  </w:num>
  <w:num w:numId="10">
    <w:abstractNumId w:val="21"/>
  </w:num>
  <w:num w:numId="11">
    <w:abstractNumId w:val="25"/>
  </w:num>
  <w:num w:numId="12">
    <w:abstractNumId w:val="6"/>
  </w:num>
  <w:num w:numId="13">
    <w:abstractNumId w:val="33"/>
  </w:num>
  <w:num w:numId="14">
    <w:abstractNumId w:val="17"/>
  </w:num>
  <w:num w:numId="15">
    <w:abstractNumId w:val="0"/>
  </w:num>
  <w:num w:numId="16">
    <w:abstractNumId w:val="14"/>
  </w:num>
  <w:num w:numId="17">
    <w:abstractNumId w:val="37"/>
  </w:num>
  <w:num w:numId="18">
    <w:abstractNumId w:val="38"/>
  </w:num>
  <w:num w:numId="19">
    <w:abstractNumId w:val="19"/>
  </w:num>
  <w:num w:numId="20">
    <w:abstractNumId w:val="15"/>
  </w:num>
  <w:num w:numId="21">
    <w:abstractNumId w:val="35"/>
  </w:num>
  <w:num w:numId="22">
    <w:abstractNumId w:val="24"/>
  </w:num>
  <w:num w:numId="23">
    <w:abstractNumId w:val="2"/>
  </w:num>
  <w:num w:numId="24">
    <w:abstractNumId w:val="13"/>
  </w:num>
  <w:num w:numId="25">
    <w:abstractNumId w:val="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12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2MzA0NzMzMLCwNDNU0lEKTi0uzszPAykwrAUA4gH+NCwAAAA="/>
  </w:docVars>
  <w:rsids>
    <w:rsidRoot w:val="002A4EA6"/>
    <w:rsid w:val="00081A62"/>
    <w:rsid w:val="001207B1"/>
    <w:rsid w:val="00190EFA"/>
    <w:rsid w:val="001E031C"/>
    <w:rsid w:val="002A2C13"/>
    <w:rsid w:val="002A4EA6"/>
    <w:rsid w:val="002D4F56"/>
    <w:rsid w:val="002F2402"/>
    <w:rsid w:val="002F5FA7"/>
    <w:rsid w:val="00305EC0"/>
    <w:rsid w:val="00467D30"/>
    <w:rsid w:val="00475005"/>
    <w:rsid w:val="004A2F1F"/>
    <w:rsid w:val="004E02D9"/>
    <w:rsid w:val="00554924"/>
    <w:rsid w:val="00572589"/>
    <w:rsid w:val="005C7128"/>
    <w:rsid w:val="0062102D"/>
    <w:rsid w:val="006A4341"/>
    <w:rsid w:val="006C6507"/>
    <w:rsid w:val="00755D3F"/>
    <w:rsid w:val="00786534"/>
    <w:rsid w:val="007F6826"/>
    <w:rsid w:val="00801C35"/>
    <w:rsid w:val="0099480F"/>
    <w:rsid w:val="00AA6EFD"/>
    <w:rsid w:val="00AC2F0D"/>
    <w:rsid w:val="00B41387"/>
    <w:rsid w:val="00B9513F"/>
    <w:rsid w:val="00BC4BEC"/>
    <w:rsid w:val="00BD4A5E"/>
    <w:rsid w:val="00C0171B"/>
    <w:rsid w:val="00C137D7"/>
    <w:rsid w:val="00C15DDC"/>
    <w:rsid w:val="00C339E8"/>
    <w:rsid w:val="00DB6B10"/>
    <w:rsid w:val="00DE2D03"/>
    <w:rsid w:val="00EB6BDF"/>
    <w:rsid w:val="00F85AA8"/>
    <w:rsid w:val="00FA5214"/>
    <w:rsid w:val="00FC0CCA"/>
    <w:rsid w:val="00FC1302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633F8B-DB1B-47D1-842C-5048ADF15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image" Target="media/image31.jpeg"/><Relationship Id="rId21" Type="http://schemas.openxmlformats.org/officeDocument/2006/relationships/image" Target="media/image13.jp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image" Target="media/image21.jp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61" Type="http://schemas.openxmlformats.org/officeDocument/2006/relationships/theme" Target="theme/theme1.xml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8" Type="http://schemas.openxmlformats.org/officeDocument/2006/relationships/hyperlink" Target="mailto:xxx@abcmail.com" TargetMode="External"/><Relationship Id="rId51" Type="http://schemas.openxmlformats.org/officeDocument/2006/relationships/image" Target="media/image43.jpeg"/><Relationship Id="rId3" Type="http://schemas.openxmlformats.org/officeDocument/2006/relationships/styles" Target="styl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F4E46-AAEC-4A6E-BA5C-AC471F445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6</Pages>
  <Words>6981</Words>
  <Characters>39792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3</cp:revision>
  <dcterms:created xsi:type="dcterms:W3CDTF">2015-05-15T04:44:00Z</dcterms:created>
  <dcterms:modified xsi:type="dcterms:W3CDTF">2015-05-18T11:52:00Z</dcterms:modified>
</cp:coreProperties>
</file>